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594F06" w14:textId="59C6B63F" w:rsidR="00680271" w:rsidRPr="003B6E8C" w:rsidRDefault="00766078" w:rsidP="000622EB">
      <w:pPr>
        <w:spacing w:line="276" w:lineRule="auto"/>
        <w:rPr>
          <w:rFonts w:cs="Arial"/>
          <w:b/>
          <w:bCs/>
          <w:sz w:val="24"/>
        </w:rPr>
      </w:pPr>
      <w:r w:rsidRPr="003B6E8C">
        <w:rPr>
          <w:rFonts w:cs="Arial"/>
          <w:b/>
          <w:bCs/>
          <w:sz w:val="24"/>
        </w:rPr>
        <w:t>CALL,</w:t>
      </w:r>
      <w:r w:rsidR="000C3E97" w:rsidRPr="003B6E8C">
        <w:rPr>
          <w:rFonts w:cs="Arial"/>
          <w:b/>
          <w:bCs/>
          <w:sz w:val="24"/>
        </w:rPr>
        <w:t xml:space="preserve"> EMAIL SEQUENCE FOR A 3-CALL CAMPAIGN</w:t>
      </w:r>
    </w:p>
    <w:p w14:paraId="3B4AE9AF" w14:textId="0714E450" w:rsidR="00B4165E" w:rsidRPr="003B6E8C" w:rsidRDefault="00B4165E" w:rsidP="000622EB">
      <w:pPr>
        <w:spacing w:line="276" w:lineRule="auto"/>
        <w:rPr>
          <w:rFonts w:cs="Arial"/>
          <w:sz w:val="20"/>
          <w:szCs w:val="20"/>
        </w:rPr>
      </w:pPr>
      <w:r w:rsidRPr="003B6E8C">
        <w:rPr>
          <w:rFonts w:cs="Arial"/>
          <w:sz w:val="20"/>
          <w:szCs w:val="20"/>
          <w:highlight w:val="yellow"/>
        </w:rPr>
        <w:t>NOTE: Be sure to call at different times of the day if you cannot reach your lead. Morning, evening,</w:t>
      </w:r>
      <w:r w:rsidR="003B6E8C">
        <w:rPr>
          <w:rFonts w:cs="Arial"/>
          <w:sz w:val="20"/>
          <w:szCs w:val="20"/>
          <w:highlight w:val="yellow"/>
        </w:rPr>
        <w:t xml:space="preserve"> or</w:t>
      </w:r>
      <w:r w:rsidRPr="003B6E8C">
        <w:rPr>
          <w:rFonts w:cs="Arial"/>
          <w:sz w:val="20"/>
          <w:szCs w:val="20"/>
          <w:highlight w:val="yellow"/>
        </w:rPr>
        <w:t xml:space="preserve"> Saturday as example</w:t>
      </w:r>
      <w:r w:rsidR="00A06058" w:rsidRPr="003B6E8C">
        <w:rPr>
          <w:rFonts w:cs="Arial"/>
          <w:sz w:val="20"/>
          <w:szCs w:val="20"/>
          <w:highlight w:val="yellow"/>
        </w:rPr>
        <w:t>s.</w:t>
      </w:r>
    </w:p>
    <w:p w14:paraId="3639611D" w14:textId="77777777" w:rsidR="000C3E97" w:rsidRPr="002223B2" w:rsidRDefault="00D96DDA" w:rsidP="000622EB">
      <w:pPr>
        <w:spacing w:line="276" w:lineRule="auto"/>
        <w:rPr>
          <w:rFonts w:cs="Arial"/>
          <w:b/>
          <w:bCs/>
          <w:szCs w:val="22"/>
        </w:rPr>
      </w:pPr>
      <w:r w:rsidRPr="002223B2">
        <w:rPr>
          <w:rFonts w:cs="Arial"/>
          <w:b/>
          <w:bCs/>
          <w:szCs w:val="22"/>
        </w:rPr>
        <w:t xml:space="preserve">CALL #1 </w:t>
      </w:r>
      <w:r w:rsidR="000C3E97" w:rsidRPr="002223B2">
        <w:rPr>
          <w:rFonts w:cs="Arial"/>
          <w:b/>
          <w:bCs/>
          <w:szCs w:val="22"/>
        </w:rPr>
        <w:t>SCRIPT</w:t>
      </w:r>
    </w:p>
    <w:p w14:paraId="48D8B0EE" w14:textId="2D022F66" w:rsidR="00141A2A" w:rsidRPr="002223B2" w:rsidRDefault="00141A2A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Hi NAME, I got your name and number </w:t>
      </w:r>
      <w:r w:rsidR="00D47ACB">
        <w:rPr>
          <w:rFonts w:cs="Arial"/>
          <w:szCs w:val="22"/>
        </w:rPr>
        <w:t>as someone</w:t>
      </w:r>
      <w:r w:rsidRPr="002223B2">
        <w:rPr>
          <w:rFonts w:cs="Arial"/>
          <w:szCs w:val="22"/>
        </w:rPr>
        <w:t xml:space="preserve"> in network marketing that might be interested </w:t>
      </w:r>
      <w:r w:rsidR="00D47ACB">
        <w:rPr>
          <w:rFonts w:cs="Arial"/>
          <w:szCs w:val="22"/>
        </w:rPr>
        <w:t>in a plan</w:t>
      </w:r>
      <w:r w:rsidRPr="002223B2">
        <w:rPr>
          <w:rFonts w:cs="Arial"/>
          <w:szCs w:val="22"/>
        </w:rPr>
        <w:t xml:space="preserve"> that is creating much greater levels</w:t>
      </w:r>
      <w:r w:rsidR="000E5184" w:rsidRPr="002223B2">
        <w:rPr>
          <w:rFonts w:cs="Arial"/>
          <w:szCs w:val="22"/>
        </w:rPr>
        <w:t xml:space="preserve"> of</w:t>
      </w:r>
      <w:r w:rsidR="00D47ACB">
        <w:rPr>
          <w:rFonts w:cs="Arial"/>
          <w:szCs w:val="22"/>
        </w:rPr>
        <w:t xml:space="preserve"> success. </w:t>
      </w:r>
    </w:p>
    <w:p w14:paraId="3C08823D" w14:textId="77777777" w:rsidR="00F45190" w:rsidRPr="002223B2" w:rsidRDefault="00F45190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Are you currently building a home business now?</w:t>
      </w:r>
    </w:p>
    <w:p w14:paraId="2D792797" w14:textId="77777777" w:rsidR="00F45190" w:rsidRPr="002223B2" w:rsidRDefault="00F45190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YES</w:t>
      </w:r>
    </w:p>
    <w:p w14:paraId="1BF0A5FF" w14:textId="5A19495E" w:rsidR="00F45190" w:rsidRPr="002223B2" w:rsidRDefault="00F45190" w:rsidP="000622EB">
      <w:pPr>
        <w:spacing w:line="276" w:lineRule="auto"/>
        <w:rPr>
          <w:rFonts w:cs="Arial"/>
          <w:szCs w:val="22"/>
        </w:rPr>
      </w:pPr>
      <w:proofErr w:type="gramStart"/>
      <w:r w:rsidRPr="002223B2">
        <w:rPr>
          <w:rFonts w:cs="Arial"/>
          <w:szCs w:val="22"/>
        </w:rPr>
        <w:t>That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s</w:t>
      </w:r>
      <w:proofErr w:type="gramEnd"/>
      <w:r w:rsidRPr="002223B2">
        <w:rPr>
          <w:rFonts w:cs="Arial"/>
          <w:szCs w:val="22"/>
        </w:rPr>
        <w:t xml:space="preserve"> great! </w:t>
      </w:r>
      <w:proofErr w:type="gramStart"/>
      <w:r w:rsidRPr="002223B2">
        <w:rPr>
          <w:rFonts w:cs="Arial"/>
          <w:szCs w:val="22"/>
        </w:rPr>
        <w:t>How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s</w:t>
      </w:r>
      <w:proofErr w:type="gramEnd"/>
      <w:r w:rsidRPr="002223B2">
        <w:rPr>
          <w:rFonts w:cs="Arial"/>
          <w:szCs w:val="22"/>
        </w:rPr>
        <w:t xml:space="preserve"> it going? </w:t>
      </w:r>
    </w:p>
    <w:p w14:paraId="7A1CEED1" w14:textId="680168BC" w:rsidR="00D8515C" w:rsidRPr="002223B2" w:rsidRDefault="00D8515C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[IF NO GO TO IF YOU COULD CREATE A HOME BU</w:t>
      </w:r>
      <w:r w:rsidR="002223B2" w:rsidRPr="002223B2">
        <w:rPr>
          <w:rFonts w:cs="Arial"/>
          <w:szCs w:val="22"/>
        </w:rPr>
        <w:t>S</w:t>
      </w:r>
      <w:r w:rsidRPr="002223B2">
        <w:rPr>
          <w:rFonts w:cs="Arial"/>
          <w:szCs w:val="22"/>
        </w:rPr>
        <w:t>INESS SECTION]</w:t>
      </w:r>
    </w:p>
    <w:p w14:paraId="4302B732" w14:textId="77777777" w:rsidR="00F45190" w:rsidRPr="002223B2" w:rsidRDefault="00F45190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LISTEN </w:t>
      </w:r>
    </w:p>
    <w:p w14:paraId="5A3AC8F6" w14:textId="6025B01C" w:rsidR="00F45190" w:rsidRPr="002223B2" w:rsidRDefault="00F45190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What would you say is your BIGGEST challenge in growing </w:t>
      </w:r>
      <w:r w:rsidR="002223B2" w:rsidRPr="002223B2">
        <w:rPr>
          <w:rFonts w:cs="Arial"/>
          <w:szCs w:val="22"/>
        </w:rPr>
        <w:t>your</w:t>
      </w:r>
      <w:r w:rsidRPr="002223B2">
        <w:rPr>
          <w:rFonts w:cs="Arial"/>
          <w:szCs w:val="22"/>
        </w:rPr>
        <w:t xml:space="preserve"> business now?</w:t>
      </w:r>
    </w:p>
    <w:p w14:paraId="1C3C705E" w14:textId="77777777" w:rsidR="00F45190" w:rsidRPr="002223B2" w:rsidRDefault="00F45190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LISTEN</w:t>
      </w:r>
    </w:p>
    <w:p w14:paraId="55AF884F" w14:textId="5C667360" w:rsidR="00F45190" w:rsidRPr="002223B2" w:rsidRDefault="00F45190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Do you ever wish it w</w:t>
      </w:r>
      <w:r w:rsidR="002223B2" w:rsidRPr="002223B2">
        <w:rPr>
          <w:rFonts w:cs="Arial"/>
          <w:szCs w:val="22"/>
        </w:rPr>
        <w:t>as</w:t>
      </w:r>
      <w:r w:rsidRPr="002223B2">
        <w:rPr>
          <w:rFonts w:cs="Arial"/>
          <w:szCs w:val="22"/>
        </w:rPr>
        <w:t xml:space="preserve"> easier?</w:t>
      </w:r>
    </w:p>
    <w:p w14:paraId="4A0D2773" w14:textId="77777777" w:rsidR="00F45190" w:rsidRPr="002223B2" w:rsidRDefault="00F45190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LISTEN</w:t>
      </w:r>
    </w:p>
    <w:p w14:paraId="75AF3E11" w14:textId="76E933B4" w:rsidR="00711A4B" w:rsidRPr="002223B2" w:rsidRDefault="005409AC" w:rsidP="00711A4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OPTION 1: IN A BUSINESS NOW: </w:t>
      </w:r>
      <w:r w:rsidR="000C3E97" w:rsidRPr="002223B2">
        <w:rPr>
          <w:rFonts w:cs="Arial"/>
          <w:szCs w:val="22"/>
        </w:rPr>
        <w:t xml:space="preserve">If you could </w:t>
      </w:r>
      <w:r w:rsidRPr="002223B2">
        <w:rPr>
          <w:rFonts w:cs="Arial"/>
          <w:i/>
          <w:iCs/>
          <w:szCs w:val="22"/>
          <w:u w:val="single"/>
        </w:rPr>
        <w:t>expand</w:t>
      </w:r>
      <w:r w:rsidRPr="002223B2">
        <w:rPr>
          <w:rFonts w:cs="Arial"/>
          <w:szCs w:val="22"/>
        </w:rPr>
        <w:t xml:space="preserve"> your current</w:t>
      </w:r>
      <w:r w:rsidR="000C3E97" w:rsidRPr="002223B2">
        <w:rPr>
          <w:rFonts w:cs="Arial"/>
          <w:szCs w:val="22"/>
        </w:rPr>
        <w:t xml:space="preserve"> home business </w:t>
      </w:r>
      <w:r w:rsidR="00711A4B" w:rsidRPr="002223B2">
        <w:rPr>
          <w:rFonts w:cs="Arial"/>
          <w:szCs w:val="22"/>
        </w:rPr>
        <w:t>with a portfolio of companies that focus on putting money back into other people's pockets on things they are already buying; and do it through a platform that is creating over 7</w:t>
      </w:r>
      <w:r w:rsidR="00D47ACB">
        <w:rPr>
          <w:rFonts w:cs="Arial"/>
          <w:szCs w:val="22"/>
        </w:rPr>
        <w:t>0</w:t>
      </w:r>
      <w:r w:rsidR="00711A4B" w:rsidRPr="002223B2">
        <w:rPr>
          <w:rFonts w:cs="Arial"/>
          <w:szCs w:val="22"/>
        </w:rPr>
        <w:t>% success rate, would you want to know more about how that works?</w:t>
      </w:r>
    </w:p>
    <w:p w14:paraId="45AADEA5" w14:textId="7848C809" w:rsidR="005409AC" w:rsidRPr="002223B2" w:rsidRDefault="005409AC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OPTION 2: NO BUSINESS NOW: If you could </w:t>
      </w:r>
      <w:r w:rsidRPr="002223B2">
        <w:rPr>
          <w:rFonts w:cs="Arial"/>
          <w:i/>
          <w:iCs/>
          <w:szCs w:val="22"/>
          <w:u w:val="single"/>
        </w:rPr>
        <w:t>create</w:t>
      </w:r>
      <w:r w:rsidRPr="002223B2">
        <w:rPr>
          <w:rFonts w:cs="Arial"/>
          <w:szCs w:val="22"/>
        </w:rPr>
        <w:t xml:space="preserve"> a home business with a portfolio of companies that focus on putting money back into other people's pockets on things they are already buying; and do it through a platform that is creating over 7</w:t>
      </w:r>
      <w:r w:rsidR="00D47ACB">
        <w:rPr>
          <w:rFonts w:cs="Arial"/>
          <w:szCs w:val="22"/>
        </w:rPr>
        <w:t>0</w:t>
      </w:r>
      <w:r w:rsidRPr="002223B2">
        <w:rPr>
          <w:rFonts w:cs="Arial"/>
          <w:szCs w:val="22"/>
        </w:rPr>
        <w:t>% success rate, would you want to know more about how that works?</w:t>
      </w:r>
    </w:p>
    <w:p w14:paraId="472C47CB" w14:textId="77777777" w:rsidR="000C3E97" w:rsidRPr="002223B2" w:rsidRDefault="00FE26FD" w:rsidP="000622EB">
      <w:pPr>
        <w:spacing w:line="276" w:lineRule="auto"/>
        <w:rPr>
          <w:rFonts w:cs="Arial"/>
          <w:b/>
          <w:bCs/>
          <w:szCs w:val="22"/>
        </w:rPr>
      </w:pPr>
      <w:r w:rsidRPr="002223B2">
        <w:rPr>
          <w:rFonts w:cs="Arial"/>
          <w:b/>
          <w:bCs/>
          <w:szCs w:val="22"/>
        </w:rPr>
        <w:t xml:space="preserve">When lead responds YES, you have 2-options for </w:t>
      </w:r>
      <w:r w:rsidR="00F45190" w:rsidRPr="002223B2">
        <w:rPr>
          <w:rFonts w:cs="Arial"/>
          <w:b/>
          <w:bCs/>
          <w:szCs w:val="22"/>
        </w:rPr>
        <w:t>moving forward</w:t>
      </w:r>
    </w:p>
    <w:p w14:paraId="08CB0726" w14:textId="2BE386F1" w:rsidR="00FE26FD" w:rsidRPr="002223B2" w:rsidRDefault="00972DF7" w:rsidP="000622EB">
      <w:pPr>
        <w:pStyle w:val="ListParagraph"/>
        <w:numPr>
          <w:ilvl w:val="0"/>
          <w:numId w:val="1"/>
        </w:numPr>
        <w:spacing w:line="276" w:lineRule="auto"/>
        <w:rPr>
          <w:rFonts w:cs="Arial"/>
          <w:szCs w:val="22"/>
        </w:rPr>
      </w:pPr>
      <w:r w:rsidRPr="002223B2">
        <w:rPr>
          <w:rFonts w:cs="Arial"/>
          <w:i/>
          <w:iCs/>
          <w:szCs w:val="22"/>
          <w:u w:val="single"/>
        </w:rPr>
        <w:t xml:space="preserve">GOOD: </w:t>
      </w:r>
      <w:r w:rsidR="00FE26FD" w:rsidRPr="002223B2">
        <w:rPr>
          <w:rFonts w:cs="Arial"/>
          <w:i/>
          <w:iCs/>
          <w:szCs w:val="22"/>
          <w:u w:val="single"/>
        </w:rPr>
        <w:t xml:space="preserve">Send to </w:t>
      </w:r>
      <w:r w:rsidR="005319B7">
        <w:rPr>
          <w:rFonts w:cs="Arial"/>
          <w:i/>
          <w:iCs/>
          <w:szCs w:val="22"/>
          <w:u w:val="single"/>
        </w:rPr>
        <w:t xml:space="preserve">Residual Income Success Platform landing page at </w:t>
      </w:r>
      <w:hyperlink r:id="rId6" w:history="1">
        <w:r w:rsidR="00F45190" w:rsidRPr="002223B2">
          <w:rPr>
            <w:rStyle w:val="Hyperlink"/>
            <w:rFonts w:cs="Arial"/>
            <w:szCs w:val="22"/>
          </w:rPr>
          <w:t>https://www.residualincomesuccessplatform.com/YOURMEMBERID</w:t>
        </w:r>
      </w:hyperlink>
      <w:r w:rsidR="00F45190" w:rsidRPr="002223B2">
        <w:rPr>
          <w:rFonts w:cs="Arial"/>
          <w:szCs w:val="22"/>
        </w:rPr>
        <w:t xml:space="preserve"> </w:t>
      </w:r>
      <w:r w:rsidR="00FE26FD" w:rsidRPr="002223B2">
        <w:rPr>
          <w:rFonts w:cs="Arial"/>
          <w:szCs w:val="22"/>
        </w:rPr>
        <w:br/>
      </w:r>
    </w:p>
    <w:p w14:paraId="6FDDEC75" w14:textId="285B240B" w:rsidR="00FE26FD" w:rsidRPr="002223B2" w:rsidRDefault="00972DF7" w:rsidP="000622EB">
      <w:pPr>
        <w:pStyle w:val="ListParagraph"/>
        <w:numPr>
          <w:ilvl w:val="0"/>
          <w:numId w:val="1"/>
        </w:numPr>
        <w:spacing w:line="276" w:lineRule="auto"/>
        <w:rPr>
          <w:rFonts w:cs="Arial"/>
          <w:i/>
          <w:iCs/>
          <w:szCs w:val="22"/>
          <w:u w:val="single"/>
        </w:rPr>
      </w:pPr>
      <w:r w:rsidRPr="002223B2">
        <w:rPr>
          <w:rFonts w:cs="Arial"/>
          <w:i/>
          <w:iCs/>
          <w:szCs w:val="22"/>
          <w:u w:val="single"/>
        </w:rPr>
        <w:t xml:space="preserve">BEST: </w:t>
      </w:r>
      <w:r w:rsidR="00FE26FD" w:rsidRPr="002223B2">
        <w:rPr>
          <w:rFonts w:cs="Arial"/>
          <w:i/>
          <w:iCs/>
          <w:szCs w:val="22"/>
          <w:u w:val="single"/>
        </w:rPr>
        <w:t xml:space="preserve">Talk to your team at GPN to find out how they can benefit from the </w:t>
      </w:r>
      <w:r w:rsidR="005319B7">
        <w:rPr>
          <w:rFonts w:cs="Arial"/>
          <w:i/>
          <w:iCs/>
          <w:szCs w:val="22"/>
          <w:u w:val="single"/>
        </w:rPr>
        <w:t>Residual Income Success Plan</w:t>
      </w:r>
    </w:p>
    <w:p w14:paraId="2FC5326D" w14:textId="4B8274BD" w:rsidR="00F45190" w:rsidRPr="002223B2" w:rsidRDefault="00F45190" w:rsidP="000622EB">
      <w:pPr>
        <w:spacing w:line="276" w:lineRule="auto"/>
        <w:rPr>
          <w:rFonts w:cs="Arial"/>
          <w:szCs w:val="22"/>
          <w:lang w:val="en-CA"/>
        </w:rPr>
      </w:pPr>
      <w:r w:rsidRPr="002223B2">
        <w:rPr>
          <w:rFonts w:cs="Arial"/>
          <w:szCs w:val="22"/>
          <w:lang w:val="en-CA"/>
        </w:rPr>
        <w:lastRenderedPageBreak/>
        <w:t xml:space="preserve">I can ask a </w:t>
      </w:r>
      <w:r w:rsidR="00FE26FD" w:rsidRPr="002223B2">
        <w:rPr>
          <w:rFonts w:cs="Arial"/>
          <w:szCs w:val="22"/>
          <w:lang w:val="en-CA"/>
        </w:rPr>
        <w:t xml:space="preserve">member of my team </w:t>
      </w:r>
      <w:r w:rsidRPr="002223B2">
        <w:rPr>
          <w:rFonts w:cs="Arial"/>
          <w:szCs w:val="22"/>
          <w:lang w:val="en-CA"/>
        </w:rPr>
        <w:t xml:space="preserve">to call and see how we could create a win-win together </w:t>
      </w:r>
      <w:r w:rsidR="00972DF7" w:rsidRPr="002223B2">
        <w:rPr>
          <w:rFonts w:cs="Arial"/>
          <w:szCs w:val="22"/>
          <w:lang w:val="en-CA"/>
        </w:rPr>
        <w:t>by developing</w:t>
      </w:r>
      <w:r w:rsidRPr="002223B2">
        <w:rPr>
          <w:rFonts w:cs="Arial"/>
          <w:szCs w:val="22"/>
          <w:lang w:val="en-CA"/>
        </w:rPr>
        <w:t xml:space="preserve"> profitable residual income stream</w:t>
      </w:r>
      <w:r w:rsidR="005409AC" w:rsidRPr="002223B2">
        <w:rPr>
          <w:rFonts w:cs="Arial"/>
          <w:szCs w:val="22"/>
          <w:lang w:val="en-CA"/>
        </w:rPr>
        <w:t>s</w:t>
      </w:r>
      <w:r w:rsidRPr="002223B2">
        <w:rPr>
          <w:rFonts w:cs="Arial"/>
          <w:szCs w:val="22"/>
          <w:lang w:val="en-CA"/>
        </w:rPr>
        <w:t xml:space="preserve">. How soon would you like my team to contact </w:t>
      </w:r>
      <w:proofErr w:type="gramStart"/>
      <w:r w:rsidRPr="002223B2">
        <w:rPr>
          <w:rFonts w:cs="Arial"/>
          <w:szCs w:val="22"/>
          <w:lang w:val="en-CA"/>
        </w:rPr>
        <w:t>you.</w:t>
      </w:r>
      <w:proofErr w:type="gramEnd"/>
      <w:r w:rsidRPr="002223B2">
        <w:rPr>
          <w:rFonts w:cs="Arial"/>
          <w:szCs w:val="22"/>
          <w:lang w:val="en-CA"/>
        </w:rPr>
        <w:t xml:space="preserve"> </w:t>
      </w:r>
    </w:p>
    <w:p w14:paraId="3B2C450F" w14:textId="77777777" w:rsidR="00F45190" w:rsidRPr="002223B2" w:rsidRDefault="00F45190" w:rsidP="000622EB">
      <w:pPr>
        <w:spacing w:line="276" w:lineRule="auto"/>
        <w:rPr>
          <w:rFonts w:cs="Arial"/>
          <w:szCs w:val="22"/>
          <w:lang w:val="en-CA"/>
        </w:rPr>
      </w:pPr>
      <w:r w:rsidRPr="002223B2">
        <w:rPr>
          <w:rFonts w:cs="Arial"/>
          <w:szCs w:val="22"/>
          <w:lang w:val="en-CA"/>
        </w:rPr>
        <w:t>LISTEN</w:t>
      </w:r>
    </w:p>
    <w:p w14:paraId="22340917" w14:textId="77777777" w:rsidR="00D47ACB" w:rsidRDefault="00F45190" w:rsidP="000622EB">
      <w:pPr>
        <w:spacing w:line="276" w:lineRule="auto"/>
        <w:rPr>
          <w:rFonts w:cs="Arial"/>
          <w:szCs w:val="22"/>
          <w:lang w:val="en-CA"/>
        </w:rPr>
      </w:pPr>
      <w:r w:rsidRPr="002223B2">
        <w:rPr>
          <w:rFonts w:cs="Arial"/>
          <w:szCs w:val="22"/>
          <w:lang w:val="en-CA"/>
        </w:rPr>
        <w:t>Keep in mind</w:t>
      </w:r>
      <w:r w:rsidR="00D47ACB">
        <w:rPr>
          <w:rFonts w:cs="Arial"/>
          <w:szCs w:val="22"/>
          <w:lang w:val="en-CA"/>
        </w:rPr>
        <w:t>;</w:t>
      </w:r>
      <w:r w:rsidRPr="002223B2">
        <w:rPr>
          <w:rFonts w:cs="Arial"/>
          <w:szCs w:val="22"/>
          <w:lang w:val="en-CA"/>
        </w:rPr>
        <w:t xml:space="preserve"> this is </w:t>
      </w:r>
      <w:r w:rsidR="00FE26FD" w:rsidRPr="002223B2">
        <w:rPr>
          <w:rFonts w:cs="Arial"/>
          <w:szCs w:val="22"/>
          <w:lang w:val="en-CA"/>
        </w:rPr>
        <w:t>a no</w:t>
      </w:r>
      <w:r w:rsidR="000622EB" w:rsidRPr="002223B2">
        <w:rPr>
          <w:rFonts w:cs="Arial"/>
          <w:szCs w:val="22"/>
          <w:lang w:val="en-CA"/>
        </w:rPr>
        <w:t>-</w:t>
      </w:r>
      <w:r w:rsidR="00FE26FD" w:rsidRPr="002223B2">
        <w:rPr>
          <w:rFonts w:cs="Arial"/>
          <w:szCs w:val="22"/>
          <w:lang w:val="en-CA"/>
        </w:rPr>
        <w:t>pressure, no</w:t>
      </w:r>
      <w:r w:rsidR="000622EB" w:rsidRPr="002223B2">
        <w:rPr>
          <w:rFonts w:cs="Arial"/>
          <w:szCs w:val="22"/>
          <w:lang w:val="en-CA"/>
        </w:rPr>
        <w:t>-</w:t>
      </w:r>
      <w:r w:rsidR="00FE26FD" w:rsidRPr="002223B2">
        <w:rPr>
          <w:rFonts w:cs="Arial"/>
          <w:szCs w:val="22"/>
          <w:lang w:val="en-CA"/>
        </w:rPr>
        <w:t>obligation free consultation, to see how</w:t>
      </w:r>
      <w:r w:rsidR="000E5184" w:rsidRPr="002223B2">
        <w:rPr>
          <w:rFonts w:cs="Arial"/>
          <w:szCs w:val="22"/>
          <w:lang w:val="en-CA"/>
        </w:rPr>
        <w:t xml:space="preserve"> we</w:t>
      </w:r>
      <w:r w:rsidR="00FE26FD" w:rsidRPr="002223B2">
        <w:rPr>
          <w:rFonts w:cs="Arial"/>
          <w:szCs w:val="22"/>
          <w:lang w:val="en-CA"/>
        </w:rPr>
        <w:t xml:space="preserve"> </w:t>
      </w:r>
      <w:r w:rsidR="005409AC" w:rsidRPr="002223B2">
        <w:rPr>
          <w:rFonts w:cs="Arial"/>
          <w:szCs w:val="22"/>
          <w:lang w:val="en-CA"/>
        </w:rPr>
        <w:t xml:space="preserve">could potentially </w:t>
      </w:r>
      <w:r w:rsidR="00FE26FD" w:rsidRPr="002223B2">
        <w:rPr>
          <w:rFonts w:cs="Arial"/>
          <w:szCs w:val="22"/>
          <w:lang w:val="en-CA"/>
        </w:rPr>
        <w:t xml:space="preserve">create a win-win situation for you, just like they are for me with the </w:t>
      </w:r>
      <w:r w:rsidRPr="002223B2">
        <w:rPr>
          <w:rFonts w:cs="Arial"/>
          <w:szCs w:val="22"/>
          <w:lang w:val="en-CA"/>
        </w:rPr>
        <w:t xml:space="preserve">Residual Income Success </w:t>
      </w:r>
      <w:r w:rsidR="005319B7">
        <w:rPr>
          <w:rFonts w:cs="Arial"/>
          <w:szCs w:val="22"/>
          <w:lang w:val="en-CA"/>
        </w:rPr>
        <w:t>Plan</w:t>
      </w:r>
      <w:r w:rsidRPr="002223B2">
        <w:rPr>
          <w:rFonts w:cs="Arial"/>
          <w:szCs w:val="22"/>
          <w:lang w:val="en-CA"/>
        </w:rPr>
        <w:t xml:space="preserve">. </w:t>
      </w:r>
    </w:p>
    <w:p w14:paraId="2C62128A" w14:textId="414D7014" w:rsidR="00FE26FD" w:rsidRPr="002223B2" w:rsidRDefault="005319B7" w:rsidP="000622EB">
      <w:pPr>
        <w:spacing w:line="276" w:lineRule="auto"/>
        <w:rPr>
          <w:rFonts w:cs="Arial"/>
          <w:szCs w:val="22"/>
          <w:lang w:val="en-CA"/>
        </w:rPr>
      </w:pPr>
      <w:r>
        <w:rPr>
          <w:rFonts w:cs="Arial"/>
          <w:szCs w:val="22"/>
          <w:lang w:val="en-CA"/>
        </w:rPr>
        <w:t xml:space="preserve">There are over 70% of </w:t>
      </w:r>
      <w:r w:rsidR="00F45190" w:rsidRPr="002223B2">
        <w:rPr>
          <w:rFonts w:cs="Arial"/>
          <w:szCs w:val="22"/>
          <w:lang w:val="en-CA"/>
        </w:rPr>
        <w:t>everyday people like you and me</w:t>
      </w:r>
      <w:r>
        <w:rPr>
          <w:rFonts w:cs="Arial"/>
          <w:szCs w:val="22"/>
          <w:lang w:val="en-CA"/>
        </w:rPr>
        <w:t xml:space="preserve"> successfully taking action to build their business so</w:t>
      </w:r>
      <w:r w:rsidR="00F45190" w:rsidRPr="002223B2">
        <w:rPr>
          <w:rFonts w:cs="Arial"/>
          <w:szCs w:val="22"/>
          <w:lang w:val="en-CA"/>
        </w:rPr>
        <w:t xml:space="preserve"> </w:t>
      </w:r>
      <w:proofErr w:type="gramStart"/>
      <w:r w:rsidR="00F45190" w:rsidRPr="002223B2">
        <w:rPr>
          <w:rFonts w:cs="Arial"/>
          <w:szCs w:val="22"/>
          <w:lang w:val="en-CA"/>
        </w:rPr>
        <w:t>it</w:t>
      </w:r>
      <w:r w:rsidR="00D47ACB">
        <w:rPr>
          <w:rFonts w:cs="Arial"/>
          <w:szCs w:val="22"/>
          <w:lang w:val="en-CA"/>
        </w:rPr>
        <w:t>'</w:t>
      </w:r>
      <w:r w:rsidR="00F45190" w:rsidRPr="002223B2">
        <w:rPr>
          <w:rFonts w:cs="Arial"/>
          <w:szCs w:val="22"/>
          <w:lang w:val="en-CA"/>
        </w:rPr>
        <w:t>s</w:t>
      </w:r>
      <w:proofErr w:type="gramEnd"/>
      <w:r w:rsidR="00F45190" w:rsidRPr="002223B2">
        <w:rPr>
          <w:rFonts w:cs="Arial"/>
          <w:szCs w:val="22"/>
          <w:lang w:val="en-CA"/>
        </w:rPr>
        <w:t xml:space="preserve"> a no-brainer decision. </w:t>
      </w:r>
    </w:p>
    <w:p w14:paraId="496DF38D" w14:textId="3A37991D" w:rsidR="00F45190" w:rsidRPr="002223B2" w:rsidRDefault="00F45190" w:rsidP="000622EB">
      <w:pPr>
        <w:spacing w:line="276" w:lineRule="auto"/>
        <w:rPr>
          <w:rFonts w:cs="Arial"/>
          <w:szCs w:val="22"/>
          <w:lang w:val="en-CA"/>
        </w:rPr>
      </w:pPr>
      <w:r w:rsidRPr="002223B2">
        <w:rPr>
          <w:rFonts w:cs="Arial"/>
          <w:szCs w:val="22"/>
          <w:lang w:val="en-CA"/>
        </w:rPr>
        <w:t xml:space="preserve">Now, </w:t>
      </w:r>
      <w:proofErr w:type="gramStart"/>
      <w:r w:rsidRPr="002223B2">
        <w:rPr>
          <w:rFonts w:cs="Arial"/>
          <w:szCs w:val="22"/>
          <w:lang w:val="en-CA"/>
        </w:rPr>
        <w:t>I</w:t>
      </w:r>
      <w:r w:rsidR="00D47ACB">
        <w:rPr>
          <w:rFonts w:cs="Arial"/>
          <w:szCs w:val="22"/>
          <w:lang w:val="en-CA"/>
        </w:rPr>
        <w:t>'</w:t>
      </w:r>
      <w:r w:rsidRPr="002223B2">
        <w:rPr>
          <w:rFonts w:cs="Arial"/>
          <w:szCs w:val="22"/>
          <w:lang w:val="en-CA"/>
        </w:rPr>
        <w:t>m</w:t>
      </w:r>
      <w:proofErr w:type="gramEnd"/>
      <w:r w:rsidRPr="002223B2">
        <w:rPr>
          <w:rFonts w:cs="Arial"/>
          <w:szCs w:val="22"/>
          <w:lang w:val="en-CA"/>
        </w:rPr>
        <w:t xml:space="preserve"> happy to set this up for you so you can finally create the income and lifestyle you desire and deserve but I need to ask you one favor. </w:t>
      </w:r>
    </w:p>
    <w:p w14:paraId="1A2543A3" w14:textId="77777777" w:rsidR="00F45190" w:rsidRPr="002223B2" w:rsidRDefault="00972DF7" w:rsidP="000622EB">
      <w:pPr>
        <w:spacing w:line="276" w:lineRule="auto"/>
        <w:rPr>
          <w:rFonts w:cs="Arial"/>
          <w:szCs w:val="22"/>
          <w:lang w:val="en-CA"/>
        </w:rPr>
      </w:pPr>
      <w:r w:rsidRPr="002223B2">
        <w:rPr>
          <w:rFonts w:cs="Arial"/>
          <w:szCs w:val="22"/>
          <w:lang w:val="en-CA"/>
        </w:rPr>
        <w:t>Can I ask a favor</w:t>
      </w:r>
      <w:r w:rsidR="00F45190" w:rsidRPr="002223B2">
        <w:rPr>
          <w:rFonts w:cs="Arial"/>
          <w:szCs w:val="22"/>
          <w:lang w:val="en-CA"/>
        </w:rPr>
        <w:t>?</w:t>
      </w:r>
    </w:p>
    <w:p w14:paraId="22A08EC5" w14:textId="77777777" w:rsidR="00F45190" w:rsidRPr="002223B2" w:rsidRDefault="00F45190" w:rsidP="000622EB">
      <w:pPr>
        <w:spacing w:line="276" w:lineRule="auto"/>
        <w:rPr>
          <w:rFonts w:cs="Arial"/>
          <w:szCs w:val="22"/>
          <w:lang w:val="en-CA"/>
        </w:rPr>
      </w:pPr>
      <w:r w:rsidRPr="002223B2">
        <w:rPr>
          <w:rFonts w:cs="Arial"/>
          <w:szCs w:val="22"/>
          <w:lang w:val="en-CA"/>
        </w:rPr>
        <w:t>YES</w:t>
      </w:r>
    </w:p>
    <w:p w14:paraId="0491EB25" w14:textId="77777777" w:rsidR="00F45190" w:rsidRPr="002223B2" w:rsidRDefault="00F45190" w:rsidP="000622EB">
      <w:pPr>
        <w:spacing w:line="276" w:lineRule="auto"/>
        <w:rPr>
          <w:rFonts w:cs="Arial"/>
          <w:szCs w:val="22"/>
          <w:lang w:val="en-CA"/>
        </w:rPr>
      </w:pPr>
      <w:r w:rsidRPr="002223B2">
        <w:rPr>
          <w:rFonts w:cs="Arial"/>
          <w:szCs w:val="22"/>
          <w:lang w:val="en-CA"/>
        </w:rPr>
        <w:t>These calls are extremely limited – my team and I can only help just a handful of people</w:t>
      </w:r>
      <w:r w:rsidR="000E5184" w:rsidRPr="002223B2">
        <w:rPr>
          <w:rFonts w:cs="Arial"/>
          <w:szCs w:val="22"/>
          <w:lang w:val="en-CA"/>
        </w:rPr>
        <w:t xml:space="preserve"> every week</w:t>
      </w:r>
      <w:r w:rsidRPr="002223B2">
        <w:rPr>
          <w:rFonts w:cs="Arial"/>
          <w:szCs w:val="22"/>
          <w:lang w:val="en-CA"/>
        </w:rPr>
        <w:t>. So if I ask my team to reach out, will you be</w:t>
      </w:r>
      <w:r w:rsidR="00931BED" w:rsidRPr="002223B2">
        <w:rPr>
          <w:rFonts w:cs="Arial"/>
          <w:szCs w:val="22"/>
          <w:lang w:val="en-CA"/>
        </w:rPr>
        <w:t xml:space="preserve"> 100%</w:t>
      </w:r>
      <w:r w:rsidRPr="002223B2">
        <w:rPr>
          <w:rFonts w:cs="Arial"/>
          <w:szCs w:val="22"/>
          <w:lang w:val="en-CA"/>
        </w:rPr>
        <w:t xml:space="preserve"> sure to </w:t>
      </w:r>
      <w:r w:rsidR="00931BED" w:rsidRPr="002223B2">
        <w:rPr>
          <w:rFonts w:cs="Arial"/>
          <w:szCs w:val="22"/>
          <w:lang w:val="en-CA"/>
        </w:rPr>
        <w:t xml:space="preserve">reply to their text to set a free consultation and </w:t>
      </w:r>
      <w:r w:rsidRPr="002223B2">
        <w:rPr>
          <w:rFonts w:cs="Arial"/>
          <w:szCs w:val="22"/>
          <w:lang w:val="en-CA"/>
        </w:rPr>
        <w:t>answer or return their call</w:t>
      </w:r>
      <w:r w:rsidR="00931BED" w:rsidRPr="002223B2">
        <w:rPr>
          <w:rFonts w:cs="Arial"/>
          <w:szCs w:val="22"/>
          <w:lang w:val="en-CA"/>
        </w:rPr>
        <w:t xml:space="preserve"> at the appointment time</w:t>
      </w:r>
      <w:r w:rsidRPr="002223B2">
        <w:rPr>
          <w:rFonts w:cs="Arial"/>
          <w:szCs w:val="22"/>
          <w:lang w:val="en-CA"/>
        </w:rPr>
        <w:t xml:space="preserve"> so they actually help you? </w:t>
      </w:r>
    </w:p>
    <w:p w14:paraId="6CF69A2B" w14:textId="77777777" w:rsidR="00F45190" w:rsidRPr="002223B2" w:rsidRDefault="00F45190" w:rsidP="000622EB">
      <w:pPr>
        <w:spacing w:line="276" w:lineRule="auto"/>
        <w:rPr>
          <w:rFonts w:cs="Arial"/>
          <w:szCs w:val="22"/>
          <w:lang w:val="en-CA"/>
        </w:rPr>
      </w:pPr>
      <w:r w:rsidRPr="002223B2">
        <w:rPr>
          <w:rFonts w:cs="Arial"/>
          <w:szCs w:val="22"/>
          <w:lang w:val="en-CA"/>
        </w:rPr>
        <w:t>YES</w:t>
      </w:r>
    </w:p>
    <w:p w14:paraId="4B855882" w14:textId="7A02020B" w:rsidR="00F45190" w:rsidRPr="002223B2" w:rsidRDefault="00F45190" w:rsidP="000622EB">
      <w:pPr>
        <w:spacing w:line="276" w:lineRule="auto"/>
        <w:rPr>
          <w:rFonts w:cs="Arial"/>
          <w:szCs w:val="22"/>
          <w:lang w:val="en-CA"/>
        </w:rPr>
      </w:pPr>
      <w:r w:rsidRPr="002223B2">
        <w:rPr>
          <w:rFonts w:cs="Arial"/>
          <w:szCs w:val="22"/>
          <w:lang w:val="en-CA"/>
        </w:rPr>
        <w:t xml:space="preserve">Perfect. Then expect a text from a member of my team at GPN. They will show you how to set up a time that is convenient for your schedule and help you get started </w:t>
      </w:r>
      <w:r w:rsidR="000E5184" w:rsidRPr="002223B2">
        <w:rPr>
          <w:rFonts w:cs="Arial"/>
          <w:szCs w:val="22"/>
          <w:lang w:val="en-CA"/>
        </w:rPr>
        <w:t xml:space="preserve">to </w:t>
      </w:r>
      <w:r w:rsidRPr="002223B2">
        <w:rPr>
          <w:rFonts w:cs="Arial"/>
          <w:szCs w:val="22"/>
          <w:lang w:val="en-CA"/>
        </w:rPr>
        <w:t>FINALLY ear</w:t>
      </w:r>
      <w:r w:rsidR="000E5184" w:rsidRPr="002223B2">
        <w:rPr>
          <w:rFonts w:cs="Arial"/>
          <w:szCs w:val="22"/>
          <w:lang w:val="en-CA"/>
        </w:rPr>
        <w:t>n</w:t>
      </w:r>
      <w:r w:rsidRPr="002223B2">
        <w:rPr>
          <w:rFonts w:cs="Arial"/>
          <w:szCs w:val="22"/>
          <w:lang w:val="en-CA"/>
        </w:rPr>
        <w:t xml:space="preserve"> </w:t>
      </w:r>
      <w:r w:rsidR="000E5184" w:rsidRPr="002223B2">
        <w:rPr>
          <w:rFonts w:cs="Arial"/>
          <w:szCs w:val="22"/>
          <w:lang w:val="en-CA"/>
        </w:rPr>
        <w:t xml:space="preserve">the </w:t>
      </w:r>
      <w:r w:rsidRPr="002223B2">
        <w:rPr>
          <w:rFonts w:cs="Arial"/>
          <w:szCs w:val="22"/>
          <w:lang w:val="en-CA"/>
        </w:rPr>
        <w:t>residual income</w:t>
      </w:r>
      <w:r w:rsidR="000E5184" w:rsidRPr="002223B2">
        <w:rPr>
          <w:rFonts w:cs="Arial"/>
          <w:szCs w:val="22"/>
          <w:lang w:val="en-CA"/>
        </w:rPr>
        <w:t xml:space="preserve"> you are looking to create</w:t>
      </w:r>
    </w:p>
    <w:p w14:paraId="55A15ADA" w14:textId="77777777" w:rsidR="00F45190" w:rsidRPr="002223B2" w:rsidRDefault="00F45190" w:rsidP="000622EB">
      <w:pPr>
        <w:spacing w:line="276" w:lineRule="auto"/>
        <w:rPr>
          <w:rFonts w:cs="Arial"/>
          <w:szCs w:val="22"/>
          <w:lang w:val="en-CA"/>
        </w:rPr>
      </w:pPr>
      <w:r w:rsidRPr="002223B2">
        <w:rPr>
          <w:rFonts w:cs="Arial"/>
          <w:szCs w:val="22"/>
          <w:lang w:val="en-CA"/>
        </w:rPr>
        <w:t>Sound good?</w:t>
      </w:r>
    </w:p>
    <w:p w14:paraId="2A273F0E" w14:textId="77777777" w:rsidR="00F45190" w:rsidRPr="002223B2" w:rsidRDefault="00F45190" w:rsidP="000622EB">
      <w:pPr>
        <w:spacing w:line="276" w:lineRule="auto"/>
        <w:rPr>
          <w:rFonts w:cs="Arial"/>
          <w:szCs w:val="22"/>
          <w:lang w:val="en-CA"/>
        </w:rPr>
      </w:pPr>
      <w:r w:rsidRPr="002223B2">
        <w:rPr>
          <w:rFonts w:cs="Arial"/>
          <w:szCs w:val="22"/>
          <w:lang w:val="en-CA"/>
        </w:rPr>
        <w:t>YES</w:t>
      </w:r>
    </w:p>
    <w:p w14:paraId="3EAAB81B" w14:textId="77777777" w:rsidR="00F45190" w:rsidRPr="002223B2" w:rsidRDefault="00F45190" w:rsidP="000622EB">
      <w:pPr>
        <w:spacing w:line="276" w:lineRule="auto"/>
        <w:rPr>
          <w:rFonts w:cs="Arial"/>
          <w:szCs w:val="22"/>
          <w:lang w:val="en-CA"/>
        </w:rPr>
      </w:pPr>
      <w:r w:rsidRPr="002223B2">
        <w:rPr>
          <w:rFonts w:cs="Arial"/>
          <w:szCs w:val="22"/>
          <w:lang w:val="en-CA"/>
        </w:rPr>
        <w:t>Expect a text from GPN then</w:t>
      </w:r>
      <w:r w:rsidR="00931BED" w:rsidRPr="002223B2">
        <w:rPr>
          <w:rFonts w:cs="Arial"/>
          <w:szCs w:val="22"/>
          <w:lang w:val="en-CA"/>
        </w:rPr>
        <w:t>. Good luck!</w:t>
      </w:r>
    </w:p>
    <w:p w14:paraId="216ACAE0" w14:textId="77777777" w:rsidR="005319B7" w:rsidRDefault="005319B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160" w:afterAutospacing="0" w:line="259" w:lineRule="auto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br w:type="page"/>
      </w:r>
    </w:p>
    <w:p w14:paraId="3665AA3E" w14:textId="6FA82A47" w:rsidR="00FE26FD" w:rsidRPr="002223B2" w:rsidRDefault="005319B7" w:rsidP="000622EB">
      <w:pPr>
        <w:spacing w:line="276" w:lineRule="auto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lastRenderedPageBreak/>
        <w:t xml:space="preserve">When </w:t>
      </w:r>
      <w:r w:rsidR="00FE26FD" w:rsidRPr="002223B2">
        <w:rPr>
          <w:rFonts w:cs="Arial"/>
          <w:b/>
          <w:bCs/>
          <w:szCs w:val="22"/>
        </w:rPr>
        <w:t>they choose to talk to your team at GPN</w:t>
      </w:r>
    </w:p>
    <w:p w14:paraId="7540DC78" w14:textId="77777777" w:rsidR="00FE26FD" w:rsidRPr="002223B2" w:rsidRDefault="00FE26FD" w:rsidP="000622EB">
      <w:pPr>
        <w:numPr>
          <w:ilvl w:val="0"/>
          <w:numId w:val="2"/>
        </w:num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  <w:lang w:val="en-CA"/>
        </w:rPr>
        <w:t xml:space="preserve">Go to </w:t>
      </w:r>
      <w:hyperlink r:id="rId7" w:history="1">
        <w:r w:rsidRPr="002223B2">
          <w:rPr>
            <w:rStyle w:val="Hyperlink"/>
            <w:rFonts w:cs="Arial"/>
            <w:szCs w:val="22"/>
            <w:lang w:val="en-CA"/>
          </w:rPr>
          <w:t>www.gpncenter.com</w:t>
        </w:r>
      </w:hyperlink>
      <w:r w:rsidRPr="002223B2">
        <w:rPr>
          <w:rFonts w:cs="Arial"/>
          <w:szCs w:val="22"/>
          <w:lang w:val="en-CA"/>
        </w:rPr>
        <w:t xml:space="preserve"> and log in</w:t>
      </w:r>
    </w:p>
    <w:p w14:paraId="5456E087" w14:textId="77777777" w:rsidR="00FE26FD" w:rsidRPr="002223B2" w:rsidRDefault="00FE26FD" w:rsidP="000622EB">
      <w:pPr>
        <w:numPr>
          <w:ilvl w:val="0"/>
          <w:numId w:val="2"/>
        </w:num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  <w:lang w:val="en-CA"/>
        </w:rPr>
        <w:t>Click Building My Business</w:t>
      </w:r>
    </w:p>
    <w:p w14:paraId="23F07B7A" w14:textId="77777777" w:rsidR="00FE26FD" w:rsidRPr="002223B2" w:rsidRDefault="00FE26FD" w:rsidP="000622EB">
      <w:pPr>
        <w:numPr>
          <w:ilvl w:val="0"/>
          <w:numId w:val="2"/>
        </w:num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  <w:lang w:val="en-CA"/>
        </w:rPr>
        <w:t>Then click the yellow Add Referrals and Leads button</w:t>
      </w:r>
    </w:p>
    <w:p w14:paraId="5BBDC864" w14:textId="74FFD164" w:rsidR="00FE26FD" w:rsidRPr="002223B2" w:rsidRDefault="00FE26FD" w:rsidP="000622EB">
      <w:pPr>
        <w:numPr>
          <w:ilvl w:val="0"/>
          <w:numId w:val="2"/>
        </w:num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  <w:lang w:val="en-CA"/>
        </w:rPr>
        <w:t xml:space="preserve">Add this prospect as a </w:t>
      </w:r>
      <w:r w:rsidR="00D47ACB">
        <w:rPr>
          <w:rFonts w:cs="Arial"/>
          <w:szCs w:val="22"/>
          <w:lang w:val="en-CA"/>
        </w:rPr>
        <w:t>"</w:t>
      </w:r>
      <w:r w:rsidRPr="002223B2">
        <w:rPr>
          <w:rFonts w:cs="Arial"/>
          <w:szCs w:val="22"/>
          <w:lang w:val="en-CA"/>
        </w:rPr>
        <w:t>Lead</w:t>
      </w:r>
      <w:r w:rsidR="000622EB" w:rsidRPr="002223B2">
        <w:rPr>
          <w:rFonts w:cs="Arial"/>
          <w:szCs w:val="22"/>
          <w:lang w:val="en-CA"/>
        </w:rPr>
        <w:t>.</w:t>
      </w:r>
      <w:r w:rsidR="00D47ACB">
        <w:rPr>
          <w:rFonts w:cs="Arial"/>
          <w:szCs w:val="22"/>
          <w:lang w:val="en-CA"/>
        </w:rPr>
        <w:t>"</w:t>
      </w:r>
    </w:p>
    <w:p w14:paraId="1ABD92B3" w14:textId="77777777" w:rsidR="00FE26FD" w:rsidRPr="002223B2" w:rsidRDefault="00FE26FD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noProof/>
          <w:szCs w:val="22"/>
          <w:lang w:val="en-CA" w:eastAsia="en-CA"/>
        </w:rPr>
        <w:drawing>
          <wp:inline distT="0" distB="0" distL="0" distR="0" wp14:anchorId="23E4C138" wp14:editId="19D534F9">
            <wp:extent cx="2520681" cy="2345634"/>
            <wp:effectExtent l="0" t="0" r="0" b="0"/>
            <wp:docPr id="3" name="Picture 2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D30BA0D-E412-4F10-9DAF-450793D3E8F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6D30BA0D-E412-4F10-9DAF-450793D3E8F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3272" cy="237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23B2">
        <w:rPr>
          <w:rFonts w:cs="Arial"/>
          <w:szCs w:val="22"/>
        </w:rPr>
        <w:t>.</w:t>
      </w:r>
    </w:p>
    <w:p w14:paraId="75B1A5DB" w14:textId="45BC0E11" w:rsidR="00C7100E" w:rsidRPr="002223B2" w:rsidRDefault="00C7100E" w:rsidP="000622EB">
      <w:pPr>
        <w:spacing w:line="276" w:lineRule="auto"/>
        <w:rPr>
          <w:rFonts w:cs="Arial"/>
          <w:i/>
          <w:iCs/>
          <w:szCs w:val="22"/>
          <w:u w:val="single"/>
        </w:rPr>
      </w:pPr>
      <w:r w:rsidRPr="002223B2">
        <w:rPr>
          <w:rFonts w:cs="Arial"/>
          <w:i/>
          <w:iCs/>
          <w:szCs w:val="22"/>
          <w:u w:val="single"/>
        </w:rPr>
        <w:t xml:space="preserve">When you click the lead button, </w:t>
      </w:r>
      <w:proofErr w:type="gramStart"/>
      <w:r w:rsidRPr="002223B2">
        <w:rPr>
          <w:rFonts w:cs="Arial"/>
          <w:i/>
          <w:iCs/>
          <w:szCs w:val="22"/>
          <w:u w:val="single"/>
        </w:rPr>
        <w:t>you</w:t>
      </w:r>
      <w:r w:rsidR="00D47ACB">
        <w:rPr>
          <w:rFonts w:cs="Arial"/>
          <w:i/>
          <w:iCs/>
          <w:szCs w:val="22"/>
          <w:u w:val="single"/>
        </w:rPr>
        <w:t>'</w:t>
      </w:r>
      <w:r w:rsidRPr="002223B2">
        <w:rPr>
          <w:rFonts w:cs="Arial"/>
          <w:i/>
          <w:iCs/>
          <w:szCs w:val="22"/>
          <w:u w:val="single"/>
        </w:rPr>
        <w:t>ll</w:t>
      </w:r>
      <w:proofErr w:type="gramEnd"/>
      <w:r w:rsidRPr="002223B2">
        <w:rPr>
          <w:rFonts w:cs="Arial"/>
          <w:i/>
          <w:iCs/>
          <w:szCs w:val="22"/>
          <w:u w:val="single"/>
        </w:rPr>
        <w:t xml:space="preserve"> be taken to a form. All you need to do is fill in the blanks</w:t>
      </w:r>
    </w:p>
    <w:p w14:paraId="3B34B1AE" w14:textId="77777777" w:rsidR="00825438" w:rsidRPr="002223B2" w:rsidRDefault="00C7100E" w:rsidP="000622EB">
      <w:pPr>
        <w:spacing w:line="276" w:lineRule="auto"/>
        <w:rPr>
          <w:rFonts w:cs="Arial"/>
          <w:color w:val="000000" w:themeColor="text1"/>
          <w:kern w:val="24"/>
          <w:szCs w:val="22"/>
        </w:rPr>
      </w:pPr>
      <w:r w:rsidRPr="002223B2">
        <w:rPr>
          <w:rFonts w:cs="Arial"/>
          <w:szCs w:val="22"/>
        </w:rPr>
        <w:t>Be sure to fill in the ALL the blanks</w:t>
      </w:r>
      <w:r w:rsidR="00D96DDA" w:rsidRPr="002223B2">
        <w:rPr>
          <w:rFonts w:cs="Arial"/>
          <w:szCs w:val="22"/>
        </w:rPr>
        <w:t>.</w:t>
      </w:r>
    </w:p>
    <w:p w14:paraId="6F912212" w14:textId="77777777" w:rsidR="00825438" w:rsidRPr="002223B2" w:rsidRDefault="00825438" w:rsidP="000622EB">
      <w:pPr>
        <w:spacing w:line="276" w:lineRule="auto"/>
        <w:rPr>
          <w:rFonts w:cs="Arial"/>
          <w:i/>
          <w:iCs/>
          <w:szCs w:val="22"/>
          <w:u w:val="single"/>
        </w:rPr>
      </w:pPr>
      <w:r w:rsidRPr="002223B2">
        <w:rPr>
          <w:rFonts w:cs="Arial"/>
          <w:i/>
          <w:iCs/>
          <w:szCs w:val="22"/>
          <w:u w:val="single"/>
        </w:rPr>
        <w:t>Include notes about your conversation with this lead to help your consultant to be more effective. Please be a</w:t>
      </w:r>
      <w:r w:rsidR="000622EB" w:rsidRPr="002223B2">
        <w:rPr>
          <w:rFonts w:cs="Arial"/>
          <w:i/>
          <w:iCs/>
          <w:szCs w:val="22"/>
          <w:u w:val="single"/>
        </w:rPr>
        <w:t>s</w:t>
      </w:r>
      <w:r w:rsidRPr="002223B2">
        <w:rPr>
          <w:rFonts w:cs="Arial"/>
          <w:i/>
          <w:iCs/>
          <w:szCs w:val="22"/>
          <w:u w:val="single"/>
        </w:rPr>
        <w:t xml:space="preserve"> detailed as possible</w:t>
      </w:r>
    </w:p>
    <w:p w14:paraId="2DD4FFC8" w14:textId="18F5A834" w:rsidR="00825438" w:rsidRPr="002223B2" w:rsidRDefault="00C7100E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noProof/>
          <w:szCs w:val="22"/>
          <w:lang w:val="en-CA" w:eastAsia="en-CA"/>
        </w:rPr>
        <w:drawing>
          <wp:anchor distT="0" distB="0" distL="114300" distR="114300" simplePos="0" relativeHeight="251659264" behindDoc="0" locked="0" layoutInCell="1" allowOverlap="1" wp14:anchorId="235DEDB4" wp14:editId="6574E389">
            <wp:simplePos x="0" y="0"/>
            <wp:positionH relativeFrom="margin">
              <wp:posOffset>87465</wp:posOffset>
            </wp:positionH>
            <wp:positionV relativeFrom="paragraph">
              <wp:posOffset>533648</wp:posOffset>
            </wp:positionV>
            <wp:extent cx="4031311" cy="3326693"/>
            <wp:effectExtent l="0" t="0" r="7620" b="7620"/>
            <wp:wrapNone/>
            <wp:docPr id="12" name="Snagit_PPT6CC0">
              <a:extLst xmlns:a="http://schemas.openxmlformats.org/drawingml/2006/main">
                <a:ext uri="{FF2B5EF4-FFF2-40B4-BE49-F238E27FC236}">
                  <a16:creationId xmlns:a16="http://schemas.microsoft.com/office/drawing/2014/main" id="{0689AA63-704D-4C26-A639-9C118269296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nagit_PPT6CC0">
                      <a:extLst>
                        <a:ext uri="{FF2B5EF4-FFF2-40B4-BE49-F238E27FC236}">
                          <a16:creationId xmlns:a16="http://schemas.microsoft.com/office/drawing/2014/main" id="{0689AA63-704D-4C26-A639-9C118269296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230"/>
                    <a:stretch/>
                  </pic:blipFill>
                  <pic:spPr>
                    <a:xfrm>
                      <a:off x="0" y="0"/>
                      <a:ext cx="4031311" cy="33266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223B2">
        <w:rPr>
          <w:rFonts w:cs="Arial"/>
          <w:szCs w:val="22"/>
        </w:rPr>
        <w:t>Add Notes per the instructions in white Notes box – Include notes about your conversation with this referral/lead to help your GPN Residual Income Success Consultant to be more effective in their conversation with your potential member. Please be a</w:t>
      </w:r>
      <w:r w:rsidR="000622EB" w:rsidRPr="002223B2">
        <w:rPr>
          <w:rFonts w:cs="Arial"/>
          <w:szCs w:val="22"/>
        </w:rPr>
        <w:t>s</w:t>
      </w:r>
      <w:r w:rsidRPr="002223B2">
        <w:rPr>
          <w:rFonts w:cs="Arial"/>
          <w:szCs w:val="22"/>
        </w:rPr>
        <w:t xml:space="preserve"> detailed as possible</w:t>
      </w:r>
      <w:r w:rsidR="005319B7">
        <w:rPr>
          <w:rFonts w:cs="Arial"/>
          <w:szCs w:val="22"/>
        </w:rPr>
        <w:br/>
      </w:r>
    </w:p>
    <w:p w14:paraId="19908520" w14:textId="77777777" w:rsidR="002223B2" w:rsidRPr="002223B2" w:rsidRDefault="002223B2" w:rsidP="000622EB">
      <w:pPr>
        <w:spacing w:line="276" w:lineRule="auto"/>
        <w:rPr>
          <w:rFonts w:cs="Arial"/>
          <w:szCs w:val="22"/>
        </w:rPr>
      </w:pPr>
    </w:p>
    <w:p w14:paraId="5F655D38" w14:textId="77777777" w:rsidR="00972DF7" w:rsidRPr="002223B2" w:rsidRDefault="00972DF7" w:rsidP="000622EB">
      <w:pPr>
        <w:spacing w:line="276" w:lineRule="auto"/>
        <w:rPr>
          <w:rFonts w:cs="Arial"/>
          <w:szCs w:val="22"/>
        </w:rPr>
      </w:pPr>
    </w:p>
    <w:p w14:paraId="4EB604B6" w14:textId="77777777" w:rsidR="00825438" w:rsidRPr="002223B2" w:rsidRDefault="00825438" w:rsidP="000622EB">
      <w:pPr>
        <w:spacing w:line="276" w:lineRule="auto"/>
        <w:rPr>
          <w:rFonts w:cs="Arial"/>
          <w:szCs w:val="22"/>
        </w:rPr>
      </w:pPr>
    </w:p>
    <w:p w14:paraId="37DF8C04" w14:textId="77777777" w:rsidR="00825438" w:rsidRPr="002223B2" w:rsidRDefault="00825438" w:rsidP="000622EB">
      <w:pPr>
        <w:spacing w:line="276" w:lineRule="auto"/>
        <w:rPr>
          <w:rFonts w:cs="Arial"/>
          <w:szCs w:val="22"/>
        </w:rPr>
      </w:pPr>
    </w:p>
    <w:p w14:paraId="160B3D63" w14:textId="77777777" w:rsidR="00825438" w:rsidRPr="002223B2" w:rsidRDefault="00825438" w:rsidP="000622EB">
      <w:pPr>
        <w:spacing w:line="276" w:lineRule="auto"/>
        <w:rPr>
          <w:rFonts w:cs="Arial"/>
          <w:szCs w:val="22"/>
        </w:rPr>
      </w:pPr>
    </w:p>
    <w:p w14:paraId="483EC0D4" w14:textId="77777777" w:rsidR="00825438" w:rsidRPr="002223B2" w:rsidRDefault="00825438" w:rsidP="000622EB">
      <w:pPr>
        <w:spacing w:line="276" w:lineRule="auto"/>
        <w:rPr>
          <w:rFonts w:cs="Arial"/>
          <w:szCs w:val="22"/>
        </w:rPr>
      </w:pPr>
    </w:p>
    <w:p w14:paraId="10F251A8" w14:textId="0989F2CA" w:rsidR="00825438" w:rsidRPr="002223B2" w:rsidRDefault="00825438" w:rsidP="000622EB">
      <w:pPr>
        <w:spacing w:line="276" w:lineRule="auto"/>
        <w:rPr>
          <w:rFonts w:cs="Arial"/>
          <w:i/>
          <w:iCs/>
          <w:color w:val="000000" w:themeColor="text1"/>
          <w:kern w:val="24"/>
          <w:szCs w:val="22"/>
        </w:rPr>
      </w:pPr>
      <w:r w:rsidRPr="002223B2">
        <w:rPr>
          <w:rFonts w:cs="Arial"/>
          <w:i/>
          <w:iCs/>
          <w:color w:val="000000" w:themeColor="text1"/>
          <w:kern w:val="24"/>
          <w:szCs w:val="22"/>
        </w:rPr>
        <w:lastRenderedPageBreak/>
        <w:t xml:space="preserve">Include notes about your conversation with this lead to help your </w:t>
      </w:r>
      <w:r w:rsidR="005319B7">
        <w:rPr>
          <w:rFonts w:cs="Arial"/>
          <w:i/>
          <w:iCs/>
          <w:color w:val="000000" w:themeColor="text1"/>
          <w:kern w:val="24"/>
          <w:szCs w:val="22"/>
        </w:rPr>
        <w:t>Business Building</w:t>
      </w:r>
      <w:r w:rsidRPr="002223B2">
        <w:rPr>
          <w:rFonts w:cs="Arial"/>
          <w:i/>
          <w:iCs/>
          <w:color w:val="000000" w:themeColor="text1"/>
          <w:kern w:val="24"/>
          <w:szCs w:val="22"/>
        </w:rPr>
        <w:t xml:space="preserve"> Consultant to be more effective.</w:t>
      </w:r>
    </w:p>
    <w:p w14:paraId="3B336316" w14:textId="77777777" w:rsidR="00931BED" w:rsidRPr="002223B2" w:rsidRDefault="00931BED" w:rsidP="000622EB">
      <w:pPr>
        <w:spacing w:line="276" w:lineRule="auto"/>
        <w:rPr>
          <w:rFonts w:cs="Arial"/>
          <w:b/>
          <w:bCs/>
          <w:color w:val="000000" w:themeColor="text1"/>
          <w:kern w:val="24"/>
          <w:szCs w:val="22"/>
        </w:rPr>
      </w:pPr>
      <w:r w:rsidRPr="002223B2">
        <w:rPr>
          <w:rFonts w:cs="Arial"/>
          <w:b/>
          <w:bCs/>
          <w:color w:val="000000" w:themeColor="text1"/>
          <w:kern w:val="24"/>
          <w:szCs w:val="22"/>
        </w:rPr>
        <w:t>VOICEMAIL</w:t>
      </w:r>
    </w:p>
    <w:p w14:paraId="42BB8989" w14:textId="0C33DA65" w:rsidR="00931BED" w:rsidRPr="002223B2" w:rsidRDefault="000E5184" w:rsidP="00931BED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Alternative: Hi NAME, this is YOUR NAME calling from WHERE YOU LIVE., I got your name and number as an individual in network marketing that might be interested in a new way of doing things that is creating much greater levels of success.</w:t>
      </w:r>
      <w:r w:rsidR="005319B7">
        <w:rPr>
          <w:rFonts w:cs="Arial"/>
          <w:szCs w:val="22"/>
        </w:rPr>
        <w:t xml:space="preserve"> </w:t>
      </w:r>
      <w:r w:rsidR="00931BED" w:rsidRPr="002223B2">
        <w:rPr>
          <w:rFonts w:cs="Arial"/>
          <w:szCs w:val="22"/>
        </w:rPr>
        <w:t>I wanted to find out if you are you currently building a home business now</w:t>
      </w:r>
      <w:r w:rsidR="00711A4B" w:rsidRPr="002223B2">
        <w:rPr>
          <w:rFonts w:cs="Arial"/>
          <w:szCs w:val="22"/>
        </w:rPr>
        <w:t>.</w:t>
      </w:r>
      <w:r w:rsidR="00931BED" w:rsidRPr="002223B2">
        <w:rPr>
          <w:rFonts w:cs="Arial"/>
          <w:szCs w:val="22"/>
        </w:rPr>
        <w:t xml:space="preserve"> </w:t>
      </w:r>
    </w:p>
    <w:p w14:paraId="2F982E1A" w14:textId="323FBDB8" w:rsidR="00931BED" w:rsidRPr="002223B2" w:rsidRDefault="00931BED" w:rsidP="00931BED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Either way, reach me back at XXX-XXX-XXXX or reply to the email </w:t>
      </w:r>
      <w:proofErr w:type="gramStart"/>
      <w:r w:rsidRPr="002223B2">
        <w:rPr>
          <w:rFonts w:cs="Arial"/>
          <w:szCs w:val="22"/>
        </w:rPr>
        <w:t>I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ll</w:t>
      </w:r>
      <w:proofErr w:type="gramEnd"/>
      <w:r w:rsidRPr="002223B2">
        <w:rPr>
          <w:rFonts w:cs="Arial"/>
          <w:szCs w:val="22"/>
        </w:rPr>
        <w:t xml:space="preserve"> send you in a minute.</w:t>
      </w:r>
      <w:r w:rsidR="001214E5" w:rsidRPr="002223B2">
        <w:rPr>
          <w:rFonts w:cs="Arial"/>
          <w:szCs w:val="22"/>
        </w:rPr>
        <w:t xml:space="preserve"> </w:t>
      </w:r>
      <w:proofErr w:type="gramStart"/>
      <w:r w:rsidR="001214E5" w:rsidRPr="002223B2">
        <w:rPr>
          <w:rFonts w:cs="Arial"/>
          <w:szCs w:val="22"/>
        </w:rPr>
        <w:t>I</w:t>
      </w:r>
      <w:r w:rsidR="00D47ACB">
        <w:rPr>
          <w:rFonts w:cs="Arial"/>
          <w:szCs w:val="22"/>
        </w:rPr>
        <w:t>'</w:t>
      </w:r>
      <w:r w:rsidR="001214E5" w:rsidRPr="002223B2">
        <w:rPr>
          <w:rFonts w:cs="Arial"/>
          <w:szCs w:val="22"/>
        </w:rPr>
        <w:t>ll</w:t>
      </w:r>
      <w:proofErr w:type="gramEnd"/>
      <w:r w:rsidR="001214E5" w:rsidRPr="002223B2">
        <w:rPr>
          <w:rFonts w:cs="Arial"/>
          <w:szCs w:val="22"/>
        </w:rPr>
        <w:t xml:space="preserve"> also send you text if that</w:t>
      </w:r>
      <w:r w:rsidR="00D47ACB">
        <w:rPr>
          <w:rFonts w:cs="Arial"/>
          <w:szCs w:val="22"/>
        </w:rPr>
        <w:t>'</w:t>
      </w:r>
      <w:r w:rsidR="001214E5" w:rsidRPr="002223B2">
        <w:rPr>
          <w:rFonts w:cs="Arial"/>
          <w:szCs w:val="22"/>
        </w:rPr>
        <w:t xml:space="preserve">s easier for you. </w:t>
      </w:r>
    </w:p>
    <w:p w14:paraId="7C2D7368" w14:textId="7E392ED4" w:rsidR="00931BED" w:rsidRPr="002223B2" w:rsidRDefault="00931BED" w:rsidP="00931BED">
      <w:pPr>
        <w:spacing w:line="276" w:lineRule="auto"/>
        <w:rPr>
          <w:rFonts w:cs="Arial"/>
          <w:szCs w:val="22"/>
        </w:rPr>
      </w:pPr>
      <w:proofErr w:type="gramStart"/>
      <w:r w:rsidRPr="002223B2">
        <w:rPr>
          <w:rFonts w:cs="Arial"/>
          <w:szCs w:val="22"/>
        </w:rPr>
        <w:t>I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ll</w:t>
      </w:r>
      <w:proofErr w:type="gramEnd"/>
      <w:r w:rsidRPr="002223B2">
        <w:rPr>
          <w:rFonts w:cs="Arial"/>
          <w:szCs w:val="22"/>
        </w:rPr>
        <w:t xml:space="preserve"> talk to you soon</w:t>
      </w:r>
    </w:p>
    <w:p w14:paraId="0AC6B1E9" w14:textId="5CFC8922" w:rsidR="002223B2" w:rsidRPr="002223B2" w:rsidRDefault="002223B2" w:rsidP="00931BED">
      <w:pPr>
        <w:spacing w:line="276" w:lineRule="auto"/>
        <w:rPr>
          <w:rFonts w:cs="Arial"/>
          <w:b/>
          <w:bCs/>
          <w:szCs w:val="22"/>
        </w:rPr>
      </w:pPr>
      <w:r w:rsidRPr="002223B2">
        <w:rPr>
          <w:rFonts w:cs="Arial"/>
          <w:b/>
          <w:bCs/>
          <w:szCs w:val="22"/>
        </w:rPr>
        <w:t>Text to send after leaving a phone message</w:t>
      </w:r>
    </w:p>
    <w:p w14:paraId="0F2CD1E8" w14:textId="443B1C0A" w:rsidR="002223B2" w:rsidRPr="002223B2" w:rsidRDefault="002223B2" w:rsidP="00931BED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Hi FIRSTNAME, I just left you a message about your residual income streams. Reach me back at XXX-XXX-XXXX or reply to this text or the email </w:t>
      </w:r>
      <w:proofErr w:type="gramStart"/>
      <w:r w:rsidRPr="002223B2">
        <w:rPr>
          <w:rFonts w:cs="Arial"/>
          <w:szCs w:val="22"/>
        </w:rPr>
        <w:t>I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ll</w:t>
      </w:r>
      <w:proofErr w:type="gramEnd"/>
      <w:r w:rsidRPr="002223B2">
        <w:rPr>
          <w:rFonts w:cs="Arial"/>
          <w:szCs w:val="22"/>
        </w:rPr>
        <w:t xml:space="preserve"> send so we can connect soon. Will you? -YOURNAME</w:t>
      </w:r>
    </w:p>
    <w:p w14:paraId="0EB33100" w14:textId="77777777" w:rsidR="00825438" w:rsidRPr="002223B2" w:rsidRDefault="00825438" w:rsidP="000622EB">
      <w:pPr>
        <w:spacing w:line="276" w:lineRule="auto"/>
        <w:rPr>
          <w:rFonts w:cs="Arial"/>
          <w:b/>
          <w:bCs/>
          <w:color w:val="000000" w:themeColor="text1"/>
          <w:kern w:val="24"/>
          <w:szCs w:val="22"/>
        </w:rPr>
      </w:pPr>
      <w:r w:rsidRPr="002223B2">
        <w:rPr>
          <w:rFonts w:cs="Arial"/>
          <w:b/>
          <w:bCs/>
          <w:color w:val="000000" w:themeColor="text1"/>
          <w:kern w:val="24"/>
          <w:szCs w:val="22"/>
        </w:rPr>
        <w:t>Emails to send</w:t>
      </w:r>
    </w:p>
    <w:p w14:paraId="0B6B98E8" w14:textId="77777777" w:rsidR="00825438" w:rsidRPr="002223B2" w:rsidRDefault="00825438" w:rsidP="000622EB">
      <w:pPr>
        <w:spacing w:line="276" w:lineRule="auto"/>
        <w:rPr>
          <w:rFonts w:cs="Arial"/>
          <w:i/>
          <w:iCs/>
          <w:szCs w:val="22"/>
          <w:u w:val="single"/>
        </w:rPr>
      </w:pPr>
      <w:r w:rsidRPr="002223B2">
        <w:rPr>
          <w:rFonts w:cs="Arial"/>
          <w:i/>
          <w:iCs/>
          <w:szCs w:val="22"/>
          <w:u w:val="single"/>
        </w:rPr>
        <w:t>Call #1 Email</w:t>
      </w:r>
    </w:p>
    <w:p w14:paraId="39D5AFD5" w14:textId="77777777" w:rsidR="00587188" w:rsidRPr="002223B2" w:rsidRDefault="0058718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  <w:u w:val="single"/>
        </w:rPr>
        <w:t xml:space="preserve">SUBJ: </w:t>
      </w:r>
      <w:r w:rsidRPr="002223B2">
        <w:rPr>
          <w:rFonts w:cs="Arial"/>
          <w:szCs w:val="22"/>
        </w:rPr>
        <w:t>The Residual Income Secret</w:t>
      </w:r>
    </w:p>
    <w:p w14:paraId="55C75705" w14:textId="6E022279" w:rsidR="00825438" w:rsidRPr="002223B2" w:rsidRDefault="0082543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Hi F</w:t>
      </w:r>
      <w:r w:rsidR="002223B2">
        <w:rPr>
          <w:rFonts w:cs="Arial"/>
          <w:szCs w:val="22"/>
        </w:rPr>
        <w:t>IRST</w:t>
      </w:r>
      <w:r w:rsidRPr="002223B2">
        <w:rPr>
          <w:rFonts w:cs="Arial"/>
          <w:szCs w:val="22"/>
        </w:rPr>
        <w:t>NAME,</w:t>
      </w:r>
    </w:p>
    <w:p w14:paraId="5B623015" w14:textId="28A09BA7" w:rsidR="00825438" w:rsidRPr="002223B2" w:rsidRDefault="00931BED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YOUR NAME</w:t>
      </w:r>
      <w:r w:rsidR="00825438" w:rsidRPr="002223B2">
        <w:rPr>
          <w:rFonts w:cs="Arial"/>
          <w:szCs w:val="22"/>
        </w:rPr>
        <w:t xml:space="preserve"> here, from </w:t>
      </w:r>
      <w:r w:rsidRPr="002223B2">
        <w:rPr>
          <w:rFonts w:cs="Arial"/>
          <w:szCs w:val="22"/>
        </w:rPr>
        <w:t>YOUR CITY, STATE</w:t>
      </w:r>
      <w:r w:rsidR="00825438" w:rsidRPr="002223B2">
        <w:rPr>
          <w:rFonts w:cs="Arial"/>
          <w:szCs w:val="22"/>
        </w:rPr>
        <w:t xml:space="preserve">. I just left you a phone message because I know </w:t>
      </w:r>
      <w:proofErr w:type="gramStart"/>
      <w:r w:rsidR="00825438" w:rsidRPr="002223B2">
        <w:rPr>
          <w:rFonts w:cs="Arial"/>
          <w:szCs w:val="22"/>
        </w:rPr>
        <w:t>you</w:t>
      </w:r>
      <w:r w:rsidR="00D47ACB">
        <w:rPr>
          <w:rFonts w:cs="Arial"/>
          <w:szCs w:val="22"/>
        </w:rPr>
        <w:t>'</w:t>
      </w:r>
      <w:r w:rsidR="00825438" w:rsidRPr="002223B2">
        <w:rPr>
          <w:rFonts w:cs="Arial"/>
          <w:szCs w:val="22"/>
        </w:rPr>
        <w:t>re</w:t>
      </w:r>
      <w:proofErr w:type="gramEnd"/>
      <w:r w:rsidR="00825438" w:rsidRPr="002223B2">
        <w:rPr>
          <w:rFonts w:cs="Arial"/>
          <w:szCs w:val="22"/>
        </w:rPr>
        <w:t xml:space="preserve"> a networker</w:t>
      </w:r>
      <w:r w:rsidR="00D96DDA" w:rsidRPr="002223B2">
        <w:rPr>
          <w:rFonts w:cs="Arial"/>
          <w:szCs w:val="22"/>
        </w:rPr>
        <w:t xml:space="preserve"> who has been</w:t>
      </w:r>
      <w:r w:rsidR="00825438" w:rsidRPr="002223B2">
        <w:rPr>
          <w:rFonts w:cs="Arial"/>
          <w:szCs w:val="22"/>
        </w:rPr>
        <w:t xml:space="preserve"> looking for residual income</w:t>
      </w:r>
      <w:r w:rsidR="00D96DDA" w:rsidRPr="002223B2">
        <w:rPr>
          <w:rFonts w:cs="Arial"/>
          <w:szCs w:val="22"/>
        </w:rPr>
        <w:t>.</w:t>
      </w:r>
    </w:p>
    <w:p w14:paraId="60DB8A97" w14:textId="2F8C9ADF" w:rsidR="00D96DDA" w:rsidRPr="002223B2" w:rsidRDefault="0082543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If </w:t>
      </w:r>
      <w:proofErr w:type="gramStart"/>
      <w:r w:rsidRPr="002223B2">
        <w:rPr>
          <w:rFonts w:cs="Arial"/>
          <w:szCs w:val="22"/>
        </w:rPr>
        <w:t>you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re</w:t>
      </w:r>
      <w:proofErr w:type="gramEnd"/>
      <w:r w:rsidRPr="002223B2">
        <w:rPr>
          <w:rFonts w:cs="Arial"/>
          <w:szCs w:val="22"/>
        </w:rPr>
        <w:t xml:space="preserve"> like many people, you may have hit a few roadblocks that took you off track. </w:t>
      </w:r>
    </w:p>
    <w:p w14:paraId="6160B173" w14:textId="77777777" w:rsidR="00825438" w:rsidRPr="002223B2" w:rsidRDefault="0082543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The unfortunate thing is, without the proper system, building residual income on your own can be hard to impossible</w:t>
      </w:r>
      <w:r w:rsidR="000E5184" w:rsidRPr="002223B2">
        <w:rPr>
          <w:rFonts w:cs="Arial"/>
          <w:szCs w:val="22"/>
        </w:rPr>
        <w:t xml:space="preserve"> for 95% or more of people</w:t>
      </w:r>
      <w:r w:rsidRPr="002223B2">
        <w:rPr>
          <w:rFonts w:cs="Arial"/>
          <w:szCs w:val="22"/>
        </w:rPr>
        <w:t xml:space="preserve">. </w:t>
      </w:r>
    </w:p>
    <w:p w14:paraId="55846683" w14:textId="77777777" w:rsidR="00825438" w:rsidRPr="002223B2" w:rsidRDefault="0082543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I have a solution to the problem you will want to hear.</w:t>
      </w:r>
    </w:p>
    <w:p w14:paraId="535D9258" w14:textId="77777777" w:rsidR="00825438" w:rsidRPr="002223B2" w:rsidRDefault="0082543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I found a way to create a high level of success for our team members by helping them build multiple streams of long term residual income through a portfolio of home businesses that put money back in people's pockets on things they are already buying;</w:t>
      </w:r>
      <w:r w:rsidR="00D96DDA" w:rsidRPr="002223B2">
        <w:rPr>
          <w:rFonts w:cs="Arial"/>
          <w:szCs w:val="22"/>
        </w:rPr>
        <w:t xml:space="preserve"> </w:t>
      </w:r>
      <w:r w:rsidRPr="002223B2">
        <w:rPr>
          <w:rFonts w:cs="Arial"/>
          <w:szCs w:val="22"/>
        </w:rPr>
        <w:t>i.e.</w:t>
      </w:r>
      <w:r w:rsidR="000622EB" w:rsidRPr="002223B2">
        <w:rPr>
          <w:rFonts w:cs="Arial"/>
          <w:szCs w:val="22"/>
        </w:rPr>
        <w:t>,</w:t>
      </w:r>
      <w:r w:rsidRPr="002223B2">
        <w:rPr>
          <w:rFonts w:cs="Arial"/>
          <w:szCs w:val="22"/>
        </w:rPr>
        <w:t xml:space="preserve"> turn your existing expenses into investment strategy. </w:t>
      </w:r>
    </w:p>
    <w:p w14:paraId="47C4233E" w14:textId="5A1AA5E7" w:rsidR="00825438" w:rsidRPr="002223B2" w:rsidRDefault="0082543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lastRenderedPageBreak/>
        <w:t xml:space="preserve">We are doing it through a platform that </w:t>
      </w:r>
      <w:r w:rsidR="00643339" w:rsidRPr="002223B2">
        <w:rPr>
          <w:rFonts w:cs="Arial"/>
          <w:szCs w:val="22"/>
        </w:rPr>
        <w:t xml:space="preserve">has evolved over the past 15 years and </w:t>
      </w:r>
      <w:r w:rsidRPr="002223B2">
        <w:rPr>
          <w:rFonts w:cs="Arial"/>
          <w:szCs w:val="22"/>
        </w:rPr>
        <w:t xml:space="preserve">is </w:t>
      </w:r>
      <w:r w:rsidR="005319B7">
        <w:rPr>
          <w:rFonts w:cs="Arial"/>
          <w:szCs w:val="22"/>
        </w:rPr>
        <w:t xml:space="preserve">has </w:t>
      </w:r>
      <w:r w:rsidRPr="002223B2">
        <w:rPr>
          <w:rFonts w:cs="Arial"/>
          <w:szCs w:val="22"/>
        </w:rPr>
        <w:t xml:space="preserve">over </w:t>
      </w:r>
      <w:r w:rsidR="00643339" w:rsidRPr="002223B2">
        <w:rPr>
          <w:rFonts w:cs="Arial"/>
          <w:szCs w:val="22"/>
        </w:rPr>
        <w:t>7</w:t>
      </w:r>
      <w:r w:rsidR="005319B7">
        <w:rPr>
          <w:rFonts w:cs="Arial"/>
          <w:szCs w:val="22"/>
        </w:rPr>
        <w:t>0</w:t>
      </w:r>
      <w:r w:rsidRPr="002223B2">
        <w:rPr>
          <w:rFonts w:cs="Arial"/>
          <w:szCs w:val="22"/>
        </w:rPr>
        <w:t xml:space="preserve">% </w:t>
      </w:r>
      <w:r w:rsidR="005319B7">
        <w:rPr>
          <w:rFonts w:cs="Arial"/>
          <w:szCs w:val="22"/>
        </w:rPr>
        <w:t xml:space="preserve">of our members </w:t>
      </w:r>
      <w:r w:rsidRPr="002223B2">
        <w:rPr>
          <w:rFonts w:cs="Arial"/>
          <w:szCs w:val="22"/>
        </w:rPr>
        <w:t>success</w:t>
      </w:r>
      <w:r w:rsidR="005319B7">
        <w:rPr>
          <w:rFonts w:cs="Arial"/>
          <w:szCs w:val="22"/>
        </w:rPr>
        <w:t>fully taking action to build their business</w:t>
      </w:r>
      <w:r w:rsidRPr="002223B2">
        <w:rPr>
          <w:rFonts w:cs="Arial"/>
          <w:szCs w:val="22"/>
        </w:rPr>
        <w:t xml:space="preserve"> </w:t>
      </w:r>
      <w:r w:rsidR="005319B7">
        <w:rPr>
          <w:rFonts w:cs="Arial"/>
          <w:szCs w:val="22"/>
        </w:rPr>
        <w:t>v</w:t>
      </w:r>
      <w:r w:rsidRPr="002223B2">
        <w:rPr>
          <w:rFonts w:cs="Arial"/>
          <w:szCs w:val="22"/>
        </w:rPr>
        <w:t>s</w:t>
      </w:r>
      <w:r w:rsidR="000622EB" w:rsidRPr="002223B2">
        <w:rPr>
          <w:rFonts w:cs="Arial"/>
          <w:szCs w:val="22"/>
        </w:rPr>
        <w:t>.</w:t>
      </w:r>
      <w:r w:rsidRPr="002223B2">
        <w:rPr>
          <w:rFonts w:cs="Arial"/>
          <w:szCs w:val="22"/>
        </w:rPr>
        <w:t xml:space="preserve"> the average in</w:t>
      </w:r>
      <w:r w:rsidR="000622EB" w:rsidRPr="002223B2">
        <w:rPr>
          <w:rFonts w:cs="Arial"/>
          <w:szCs w:val="22"/>
        </w:rPr>
        <w:t xml:space="preserve"> a </w:t>
      </w:r>
      <w:r w:rsidRPr="002223B2">
        <w:rPr>
          <w:rFonts w:cs="Arial"/>
          <w:szCs w:val="22"/>
        </w:rPr>
        <w:t>home business</w:t>
      </w:r>
      <w:r w:rsidR="005319B7">
        <w:rPr>
          <w:rFonts w:cs="Arial"/>
          <w:szCs w:val="22"/>
        </w:rPr>
        <w:t>,</w:t>
      </w:r>
      <w:r w:rsidRPr="002223B2">
        <w:rPr>
          <w:rFonts w:cs="Arial"/>
          <w:szCs w:val="22"/>
        </w:rPr>
        <w:t xml:space="preserve"> which is less than 5%.</w:t>
      </w:r>
    </w:p>
    <w:p w14:paraId="4A88E33B" w14:textId="77777777" w:rsidR="000E5184" w:rsidRPr="002223B2" w:rsidRDefault="000E5184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We are creating a whole new paradigm in home business!</w:t>
      </w:r>
    </w:p>
    <w:p w14:paraId="008222E2" w14:textId="1E9AF30A" w:rsidR="00931BED" w:rsidRPr="002223B2" w:rsidRDefault="0082543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Allow me to introduce the Residual Income Success </w:t>
      </w:r>
      <w:r w:rsidR="005319B7">
        <w:rPr>
          <w:rFonts w:cs="Arial"/>
          <w:szCs w:val="22"/>
        </w:rPr>
        <w:t>Plan</w:t>
      </w:r>
      <w:r w:rsidRPr="002223B2">
        <w:rPr>
          <w:rFonts w:cs="Arial"/>
          <w:szCs w:val="22"/>
        </w:rPr>
        <w:t xml:space="preserve">. We help </w:t>
      </w:r>
      <w:r w:rsidR="00931BED" w:rsidRPr="002223B2">
        <w:rPr>
          <w:rFonts w:cs="Arial"/>
          <w:szCs w:val="22"/>
        </w:rPr>
        <w:t>people like you</w:t>
      </w:r>
      <w:r w:rsidRPr="002223B2">
        <w:rPr>
          <w:rFonts w:cs="Arial"/>
          <w:szCs w:val="22"/>
        </w:rPr>
        <w:t xml:space="preserve"> create a plan </w:t>
      </w:r>
      <w:r w:rsidR="00931BED" w:rsidRPr="002223B2">
        <w:rPr>
          <w:rFonts w:cs="Arial"/>
          <w:szCs w:val="22"/>
        </w:rPr>
        <w:t xml:space="preserve">that is </w:t>
      </w:r>
      <w:r w:rsidRPr="002223B2">
        <w:rPr>
          <w:rFonts w:cs="Arial"/>
          <w:szCs w:val="22"/>
        </w:rPr>
        <w:t>customize</w:t>
      </w:r>
      <w:r w:rsidR="00931BED" w:rsidRPr="002223B2">
        <w:rPr>
          <w:rFonts w:cs="Arial"/>
          <w:szCs w:val="22"/>
        </w:rPr>
        <w:t>d</w:t>
      </w:r>
      <w:r w:rsidRPr="002223B2">
        <w:rPr>
          <w:rFonts w:cs="Arial"/>
          <w:szCs w:val="22"/>
        </w:rPr>
        <w:t xml:space="preserve"> to</w:t>
      </w:r>
      <w:r w:rsidR="00D96DDA" w:rsidRPr="002223B2">
        <w:rPr>
          <w:rFonts w:cs="Arial"/>
          <w:szCs w:val="22"/>
        </w:rPr>
        <w:t xml:space="preserve"> fit</w:t>
      </w:r>
      <w:r w:rsidRPr="002223B2">
        <w:rPr>
          <w:rFonts w:cs="Arial"/>
          <w:szCs w:val="22"/>
        </w:rPr>
        <w:t xml:space="preserve"> </w:t>
      </w:r>
      <w:r w:rsidR="00931BED" w:rsidRPr="002223B2">
        <w:rPr>
          <w:rFonts w:cs="Arial"/>
          <w:szCs w:val="22"/>
        </w:rPr>
        <w:t>your specific</w:t>
      </w:r>
      <w:r w:rsidRPr="002223B2">
        <w:rPr>
          <w:rFonts w:cs="Arial"/>
          <w:szCs w:val="22"/>
        </w:rPr>
        <w:t xml:space="preserve"> situation</w:t>
      </w:r>
      <w:r w:rsidR="00D96DDA" w:rsidRPr="002223B2">
        <w:rPr>
          <w:rFonts w:cs="Arial"/>
          <w:szCs w:val="22"/>
        </w:rPr>
        <w:t xml:space="preserve">. </w:t>
      </w:r>
    </w:p>
    <w:p w14:paraId="1B80E06A" w14:textId="77777777" w:rsidR="00825438" w:rsidRPr="002223B2" w:rsidRDefault="00D96DDA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This provides </w:t>
      </w:r>
      <w:r w:rsidR="00931BED" w:rsidRPr="002223B2">
        <w:rPr>
          <w:rFonts w:cs="Arial"/>
          <w:szCs w:val="22"/>
        </w:rPr>
        <w:t>you</w:t>
      </w:r>
      <w:r w:rsidRPr="002223B2">
        <w:rPr>
          <w:rFonts w:cs="Arial"/>
          <w:szCs w:val="22"/>
        </w:rPr>
        <w:t xml:space="preserve"> with </w:t>
      </w:r>
      <w:r w:rsidR="00825438" w:rsidRPr="002223B2">
        <w:rPr>
          <w:rFonts w:cs="Arial"/>
          <w:szCs w:val="22"/>
        </w:rPr>
        <w:t xml:space="preserve">a comfortable path to find prospects for </w:t>
      </w:r>
      <w:r w:rsidR="00931BED" w:rsidRPr="002223B2">
        <w:rPr>
          <w:rFonts w:cs="Arial"/>
          <w:szCs w:val="22"/>
        </w:rPr>
        <w:t>your</w:t>
      </w:r>
      <w:r w:rsidR="00825438" w:rsidRPr="002223B2">
        <w:rPr>
          <w:rFonts w:cs="Arial"/>
          <w:szCs w:val="22"/>
        </w:rPr>
        <w:t xml:space="preserve"> business and eliminates the need to sell because the initial presentations, follow-up</w:t>
      </w:r>
      <w:r w:rsidRPr="002223B2">
        <w:rPr>
          <w:rFonts w:cs="Arial"/>
          <w:szCs w:val="22"/>
        </w:rPr>
        <w:t>,</w:t>
      </w:r>
      <w:r w:rsidR="00825438" w:rsidRPr="002223B2">
        <w:rPr>
          <w:rFonts w:cs="Arial"/>
          <w:szCs w:val="22"/>
        </w:rPr>
        <w:t xml:space="preserve"> and enrollment of new members into </w:t>
      </w:r>
      <w:r w:rsidR="00931BED" w:rsidRPr="002223B2">
        <w:rPr>
          <w:rFonts w:cs="Arial"/>
          <w:szCs w:val="22"/>
        </w:rPr>
        <w:t>your</w:t>
      </w:r>
      <w:r w:rsidR="00825438" w:rsidRPr="002223B2">
        <w:rPr>
          <w:rFonts w:cs="Arial"/>
          <w:szCs w:val="22"/>
        </w:rPr>
        <w:t xml:space="preserve"> team </w:t>
      </w:r>
      <w:r w:rsidR="00931BED" w:rsidRPr="002223B2">
        <w:rPr>
          <w:rFonts w:cs="Arial"/>
          <w:szCs w:val="22"/>
        </w:rPr>
        <w:t>can be</w:t>
      </w:r>
      <w:r w:rsidR="00825438" w:rsidRPr="002223B2">
        <w:rPr>
          <w:rFonts w:cs="Arial"/>
          <w:szCs w:val="22"/>
        </w:rPr>
        <w:t xml:space="preserve"> done for </w:t>
      </w:r>
      <w:r w:rsidR="00931BED" w:rsidRPr="002223B2">
        <w:rPr>
          <w:rFonts w:cs="Arial"/>
          <w:szCs w:val="22"/>
        </w:rPr>
        <w:t>you</w:t>
      </w:r>
      <w:r w:rsidR="00825438" w:rsidRPr="002223B2">
        <w:rPr>
          <w:rFonts w:cs="Arial"/>
          <w:szCs w:val="22"/>
        </w:rPr>
        <w:t>.</w:t>
      </w:r>
    </w:p>
    <w:p w14:paraId="3A2E11B5" w14:textId="77777777" w:rsidR="00587188" w:rsidRPr="002223B2" w:rsidRDefault="0058718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Find out how you can join us. Get all the facts at </w:t>
      </w:r>
      <w:hyperlink r:id="rId10" w:history="1">
        <w:r w:rsidR="00931BED" w:rsidRPr="002223B2">
          <w:rPr>
            <w:rStyle w:val="Hyperlink"/>
            <w:rFonts w:cs="Arial"/>
            <w:szCs w:val="22"/>
          </w:rPr>
          <w:t>https://www.residualincomesuccessplatform.com/YOURMEMBERID</w:t>
        </w:r>
      </w:hyperlink>
      <w:r w:rsidRPr="002223B2">
        <w:rPr>
          <w:rFonts w:cs="Arial"/>
          <w:szCs w:val="22"/>
        </w:rPr>
        <w:t>.</w:t>
      </w:r>
    </w:p>
    <w:p w14:paraId="146A31DF" w14:textId="3A156705" w:rsidR="00587188" w:rsidRPr="002223B2" w:rsidRDefault="0058718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When you like </w:t>
      </w:r>
      <w:r w:rsidR="00643339" w:rsidRPr="002223B2">
        <w:rPr>
          <w:rFonts w:cs="Arial"/>
          <w:szCs w:val="22"/>
        </w:rPr>
        <w:t xml:space="preserve">what </w:t>
      </w:r>
      <w:r w:rsidRPr="002223B2">
        <w:rPr>
          <w:rFonts w:cs="Arial"/>
          <w:szCs w:val="22"/>
        </w:rPr>
        <w:t>you see, request more information from a business building expert by opting in</w:t>
      </w:r>
      <w:r w:rsidR="00643339" w:rsidRPr="002223B2">
        <w:rPr>
          <w:rFonts w:cs="Arial"/>
          <w:szCs w:val="22"/>
        </w:rPr>
        <w:t xml:space="preserve"> for a free consultation</w:t>
      </w:r>
    </w:p>
    <w:p w14:paraId="49080364" w14:textId="16312C36" w:rsidR="00587188" w:rsidRPr="002223B2" w:rsidRDefault="00587188" w:rsidP="000622EB">
      <w:pPr>
        <w:spacing w:line="276" w:lineRule="auto"/>
        <w:rPr>
          <w:rFonts w:cs="Arial"/>
          <w:szCs w:val="22"/>
        </w:rPr>
      </w:pPr>
      <w:proofErr w:type="gramStart"/>
      <w:r w:rsidRPr="002223B2">
        <w:rPr>
          <w:rFonts w:cs="Arial"/>
          <w:szCs w:val="22"/>
        </w:rPr>
        <w:t>I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ll</w:t>
      </w:r>
      <w:proofErr w:type="gramEnd"/>
      <w:r w:rsidRPr="002223B2">
        <w:rPr>
          <w:rFonts w:cs="Arial"/>
          <w:szCs w:val="22"/>
        </w:rPr>
        <w:t xml:space="preserve"> look forward to seeing how we can create a </w:t>
      </w:r>
      <w:r w:rsidR="00D47ACB">
        <w:rPr>
          <w:rFonts w:cs="Arial"/>
          <w:szCs w:val="22"/>
        </w:rPr>
        <w:t>"</w:t>
      </w:r>
      <w:r w:rsidRPr="002223B2">
        <w:rPr>
          <w:rFonts w:cs="Arial"/>
          <w:szCs w:val="22"/>
        </w:rPr>
        <w:t>win-win</w:t>
      </w:r>
      <w:r w:rsidR="00D47ACB">
        <w:rPr>
          <w:rFonts w:cs="Arial"/>
          <w:szCs w:val="22"/>
        </w:rPr>
        <w:t>"</w:t>
      </w:r>
      <w:r w:rsidRPr="002223B2">
        <w:rPr>
          <w:rFonts w:cs="Arial"/>
          <w:szCs w:val="22"/>
        </w:rPr>
        <w:t xml:space="preserve"> together.</w:t>
      </w:r>
    </w:p>
    <w:p w14:paraId="5376E2D4" w14:textId="77777777" w:rsidR="00931BED" w:rsidRPr="002223B2" w:rsidRDefault="00931BED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YOUR FIRST NAME</w:t>
      </w:r>
    </w:p>
    <w:p w14:paraId="12E8AE25" w14:textId="77777777" w:rsidR="00D8515C" w:rsidRPr="002223B2" w:rsidRDefault="00931BED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YOUR NAME</w:t>
      </w:r>
      <w:r w:rsidR="00D8515C" w:rsidRPr="002223B2">
        <w:rPr>
          <w:rFonts w:cs="Arial"/>
          <w:szCs w:val="22"/>
        </w:rPr>
        <w:br/>
      </w:r>
      <w:r w:rsidR="00587188" w:rsidRPr="002223B2">
        <w:rPr>
          <w:rFonts w:cs="Arial"/>
          <w:szCs w:val="22"/>
        </w:rPr>
        <w:t>XXX-XXX-XXXX</w:t>
      </w:r>
      <w:r w:rsidR="00587188" w:rsidRPr="002223B2">
        <w:rPr>
          <w:rFonts w:cs="Arial"/>
          <w:szCs w:val="22"/>
        </w:rPr>
        <w:br/>
      </w:r>
      <w:hyperlink r:id="rId11" w:history="1">
        <w:r w:rsidRPr="002223B2">
          <w:rPr>
            <w:rStyle w:val="Hyperlink"/>
            <w:rFonts w:cs="Arial"/>
            <w:szCs w:val="22"/>
          </w:rPr>
          <w:t>https://www.residualincomesuccessplatform.com/MEMBERID</w:t>
        </w:r>
      </w:hyperlink>
    </w:p>
    <w:p w14:paraId="036D6DBA" w14:textId="77777777" w:rsidR="00587188" w:rsidRPr="002223B2" w:rsidRDefault="0058718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Call 2 Did You Get This?</w:t>
      </w:r>
    </w:p>
    <w:p w14:paraId="18173976" w14:textId="77777777" w:rsidR="00587188" w:rsidRPr="002223B2" w:rsidRDefault="0058718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SCRIPT</w:t>
      </w:r>
    </w:p>
    <w:p w14:paraId="4E0422E2" w14:textId="0A36860A" w:rsidR="00587188" w:rsidRPr="002223B2" w:rsidRDefault="0058718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Hi, FNAME, </w:t>
      </w:r>
      <w:r w:rsidR="00931BED" w:rsidRPr="002223B2">
        <w:rPr>
          <w:rFonts w:cs="Arial"/>
          <w:szCs w:val="22"/>
        </w:rPr>
        <w:t>YOUR</w:t>
      </w:r>
      <w:r w:rsidR="005319B7">
        <w:rPr>
          <w:rFonts w:cs="Arial"/>
          <w:szCs w:val="22"/>
        </w:rPr>
        <w:t xml:space="preserve"> NAME</w:t>
      </w:r>
      <w:r w:rsidRPr="002223B2">
        <w:rPr>
          <w:rFonts w:cs="Arial"/>
          <w:szCs w:val="22"/>
        </w:rPr>
        <w:t xml:space="preserve"> here in </w:t>
      </w:r>
      <w:r w:rsidR="00931BED" w:rsidRPr="002223B2">
        <w:rPr>
          <w:rFonts w:cs="Arial"/>
          <w:szCs w:val="22"/>
        </w:rPr>
        <w:t>YOUR CITY</w:t>
      </w:r>
      <w:r w:rsidRPr="002223B2">
        <w:rPr>
          <w:rFonts w:cs="Arial"/>
          <w:szCs w:val="22"/>
        </w:rPr>
        <w:t xml:space="preserve"> again – hey I </w:t>
      </w:r>
      <w:proofErr w:type="gramStart"/>
      <w:r w:rsidRPr="002223B2">
        <w:rPr>
          <w:rFonts w:cs="Arial"/>
          <w:szCs w:val="22"/>
        </w:rPr>
        <w:t>didn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t</w:t>
      </w:r>
      <w:proofErr w:type="gramEnd"/>
      <w:r w:rsidRPr="002223B2">
        <w:rPr>
          <w:rFonts w:cs="Arial"/>
          <w:szCs w:val="22"/>
        </w:rPr>
        <w:t xml:space="preserve"> hear back and was concerned you did not get my message. </w:t>
      </w:r>
      <w:r w:rsidR="00643339" w:rsidRPr="002223B2">
        <w:rPr>
          <w:rFonts w:cs="Arial"/>
          <w:szCs w:val="22"/>
        </w:rPr>
        <w:t>Could</w:t>
      </w:r>
      <w:r w:rsidRPr="002223B2">
        <w:rPr>
          <w:rFonts w:cs="Arial"/>
          <w:szCs w:val="22"/>
        </w:rPr>
        <w:t xml:space="preserve"> you </w:t>
      </w:r>
      <w:r w:rsidR="00643339" w:rsidRPr="002223B2">
        <w:rPr>
          <w:rFonts w:cs="Arial"/>
          <w:szCs w:val="22"/>
        </w:rPr>
        <w:t xml:space="preserve">please </w:t>
      </w:r>
      <w:r w:rsidRPr="002223B2">
        <w:rPr>
          <w:rFonts w:cs="Arial"/>
          <w:szCs w:val="22"/>
        </w:rPr>
        <w:t xml:space="preserve">reply to my email and let me know if you got the message? Thanks. </w:t>
      </w:r>
      <w:proofErr w:type="gramStart"/>
      <w:r w:rsidRPr="002223B2">
        <w:rPr>
          <w:rFonts w:cs="Arial"/>
          <w:szCs w:val="22"/>
        </w:rPr>
        <w:t>We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ll</w:t>
      </w:r>
      <w:proofErr w:type="gramEnd"/>
      <w:r w:rsidRPr="002223B2">
        <w:rPr>
          <w:rFonts w:cs="Arial"/>
          <w:szCs w:val="22"/>
        </w:rPr>
        <w:t xml:space="preserve"> talk soon. </w:t>
      </w:r>
    </w:p>
    <w:p w14:paraId="0FBB08BA" w14:textId="77777777" w:rsidR="00587188" w:rsidRPr="002223B2" w:rsidRDefault="00587188" w:rsidP="000622EB">
      <w:pPr>
        <w:spacing w:line="276" w:lineRule="auto"/>
        <w:rPr>
          <w:rFonts w:cs="Arial"/>
          <w:b/>
          <w:bCs/>
          <w:szCs w:val="22"/>
        </w:rPr>
      </w:pPr>
      <w:r w:rsidRPr="002223B2">
        <w:rPr>
          <w:rFonts w:cs="Arial"/>
          <w:b/>
          <w:bCs/>
          <w:szCs w:val="22"/>
        </w:rPr>
        <w:t>EMAIL</w:t>
      </w:r>
    </w:p>
    <w:p w14:paraId="154A8C22" w14:textId="77777777" w:rsidR="00D96DDA" w:rsidRPr="002223B2" w:rsidRDefault="00587188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NOTE: Put the first email you sent under this message and send it. </w:t>
      </w:r>
    </w:p>
    <w:p w14:paraId="67EEAF8B" w14:textId="77777777" w:rsidR="00587188" w:rsidRPr="002223B2" w:rsidRDefault="00587188" w:rsidP="000622EB">
      <w:pPr>
        <w:spacing w:line="276" w:lineRule="auto"/>
        <w:rPr>
          <w:rFonts w:cs="Arial"/>
          <w:b/>
          <w:bCs/>
          <w:szCs w:val="22"/>
          <w:u w:val="single"/>
        </w:rPr>
      </w:pPr>
      <w:r w:rsidRPr="002223B2">
        <w:rPr>
          <w:rFonts w:cs="Arial"/>
          <w:b/>
          <w:bCs/>
          <w:szCs w:val="22"/>
          <w:u w:val="single"/>
        </w:rPr>
        <w:t>Example:</w:t>
      </w:r>
    </w:p>
    <w:p w14:paraId="4AD1545E" w14:textId="77777777" w:rsidR="00D96DDA" w:rsidRPr="002223B2" w:rsidRDefault="00D96DDA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SUBJ: Did you get this?</w:t>
      </w:r>
    </w:p>
    <w:p w14:paraId="5B9E7110" w14:textId="77777777" w:rsidR="00D96DDA" w:rsidRPr="002223B2" w:rsidRDefault="00D96DDA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</w:p>
    <w:p w14:paraId="686467A0" w14:textId="77777777" w:rsidR="00587188" w:rsidRPr="002223B2" w:rsidRDefault="00587188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Hi NAME,</w:t>
      </w:r>
    </w:p>
    <w:p w14:paraId="6EE845C8" w14:textId="77777777" w:rsidR="00587188" w:rsidRPr="002223B2" w:rsidRDefault="00587188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</w:p>
    <w:p w14:paraId="5FC9EFA2" w14:textId="4D6E5F7A" w:rsidR="00587188" w:rsidRPr="002223B2" w:rsidRDefault="00D96DDA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  <w:proofErr w:type="gramStart"/>
      <w:r w:rsidRPr="002223B2">
        <w:rPr>
          <w:rFonts w:cs="Arial"/>
          <w:szCs w:val="22"/>
        </w:rPr>
        <w:lastRenderedPageBreak/>
        <w:t>I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m</w:t>
      </w:r>
      <w:proofErr w:type="gramEnd"/>
      <w:r w:rsidRPr="002223B2">
        <w:rPr>
          <w:rFonts w:cs="Arial"/>
          <w:szCs w:val="22"/>
        </w:rPr>
        <w:t xml:space="preserve"> n</w:t>
      </w:r>
      <w:r w:rsidR="00587188" w:rsidRPr="002223B2">
        <w:rPr>
          <w:rFonts w:cs="Arial"/>
          <w:szCs w:val="22"/>
        </w:rPr>
        <w:t>ot sure my messages are reaching you.</w:t>
      </w:r>
    </w:p>
    <w:p w14:paraId="60FAFBEE" w14:textId="77777777" w:rsidR="00587188" w:rsidRPr="002223B2" w:rsidRDefault="00587188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</w:p>
    <w:p w14:paraId="179FD0C0" w14:textId="77777777" w:rsidR="00587188" w:rsidRPr="002223B2" w:rsidRDefault="00587188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Did you get my message below?</w:t>
      </w:r>
    </w:p>
    <w:p w14:paraId="69180FD1" w14:textId="77777777" w:rsidR="00587188" w:rsidRPr="002223B2" w:rsidRDefault="00587188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</w:p>
    <w:p w14:paraId="5B23BC5C" w14:textId="77777777" w:rsidR="00587188" w:rsidRPr="002223B2" w:rsidRDefault="00587188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Thanks for letting me know.</w:t>
      </w:r>
    </w:p>
    <w:p w14:paraId="04FE03CC" w14:textId="77777777" w:rsidR="00587188" w:rsidRPr="002223B2" w:rsidRDefault="00587188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</w:p>
    <w:p w14:paraId="1FE44B94" w14:textId="3ECC5576" w:rsidR="00587188" w:rsidRPr="002223B2" w:rsidRDefault="00587188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Let me know what </w:t>
      </w:r>
      <w:proofErr w:type="gramStart"/>
      <w:r w:rsidRPr="002223B2">
        <w:rPr>
          <w:rFonts w:cs="Arial"/>
          <w:szCs w:val="22"/>
        </w:rPr>
        <w:t>you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d</w:t>
      </w:r>
      <w:proofErr w:type="gramEnd"/>
      <w:r w:rsidRPr="002223B2">
        <w:rPr>
          <w:rFonts w:cs="Arial"/>
          <w:szCs w:val="22"/>
        </w:rPr>
        <w:t xml:space="preserve"> like to do with this information. Are you ready to build </w:t>
      </w:r>
      <w:r w:rsidR="000E5184" w:rsidRPr="002223B2">
        <w:rPr>
          <w:rFonts w:cs="Arial"/>
          <w:szCs w:val="22"/>
        </w:rPr>
        <w:t xml:space="preserve">multiple </w:t>
      </w:r>
      <w:r w:rsidRPr="002223B2">
        <w:rPr>
          <w:rFonts w:cs="Arial"/>
          <w:szCs w:val="22"/>
        </w:rPr>
        <w:t>residual income streams</w:t>
      </w:r>
      <w:r w:rsidR="00643339" w:rsidRPr="002223B2">
        <w:rPr>
          <w:rFonts w:cs="Arial"/>
          <w:szCs w:val="22"/>
        </w:rPr>
        <w:t xml:space="preserve"> through</w:t>
      </w:r>
      <w:r w:rsidRPr="002223B2">
        <w:rPr>
          <w:rFonts w:cs="Arial"/>
          <w:szCs w:val="22"/>
        </w:rPr>
        <w:t xml:space="preserve"> </w:t>
      </w:r>
      <w:r w:rsidR="005C10C2" w:rsidRPr="002223B2">
        <w:rPr>
          <w:rFonts w:cs="Arial"/>
          <w:szCs w:val="22"/>
        </w:rPr>
        <w:t>a unique v</w:t>
      </w:r>
      <w:r w:rsidRPr="002223B2">
        <w:rPr>
          <w:rFonts w:cs="Arial"/>
          <w:szCs w:val="22"/>
        </w:rPr>
        <w:t>ision</w:t>
      </w:r>
      <w:r w:rsidR="00643339" w:rsidRPr="002223B2">
        <w:rPr>
          <w:rFonts w:cs="Arial"/>
          <w:szCs w:val="22"/>
        </w:rPr>
        <w:t xml:space="preserve"> and platform</w:t>
      </w:r>
      <w:r w:rsidRPr="002223B2">
        <w:rPr>
          <w:rFonts w:cs="Arial"/>
          <w:szCs w:val="22"/>
        </w:rPr>
        <w:t>?</w:t>
      </w:r>
    </w:p>
    <w:p w14:paraId="14343586" w14:textId="77777777" w:rsidR="00587188" w:rsidRPr="002223B2" w:rsidRDefault="00587188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</w:p>
    <w:p w14:paraId="31F61778" w14:textId="77777777" w:rsidR="00587188" w:rsidRPr="002223B2" w:rsidRDefault="00931BED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YOUR FIRST NAME</w:t>
      </w:r>
    </w:p>
    <w:p w14:paraId="48EF1C80" w14:textId="77777777" w:rsidR="00587188" w:rsidRPr="002223B2" w:rsidRDefault="00587188" w:rsidP="00062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0" w:afterAutospacing="0" w:line="276" w:lineRule="auto"/>
        <w:rPr>
          <w:rFonts w:cs="Arial"/>
          <w:szCs w:val="22"/>
        </w:rPr>
      </w:pPr>
    </w:p>
    <w:p w14:paraId="18254666" w14:textId="77777777" w:rsidR="00931BED" w:rsidRPr="002223B2" w:rsidRDefault="00587188" w:rsidP="000622EB">
      <w:pPr>
        <w:pStyle w:val="PlainText"/>
        <w:spacing w:line="276" w:lineRule="auto"/>
        <w:rPr>
          <w:rFonts w:ascii="Arial" w:hAnsi="Arial" w:cs="Arial"/>
          <w:szCs w:val="22"/>
        </w:rPr>
      </w:pPr>
      <w:r w:rsidRPr="002223B2">
        <w:rPr>
          <w:rFonts w:ascii="Arial" w:hAnsi="Arial" w:cs="Arial"/>
          <w:szCs w:val="22"/>
        </w:rPr>
        <w:t>-----Original Message-----</w:t>
      </w:r>
      <w:r w:rsidRPr="002223B2">
        <w:rPr>
          <w:rFonts w:ascii="Arial" w:hAnsi="Arial" w:cs="Arial"/>
          <w:szCs w:val="22"/>
        </w:rPr>
        <w:br/>
        <w:t xml:space="preserve">From: </w:t>
      </w:r>
      <w:r w:rsidR="00931BED" w:rsidRPr="002223B2">
        <w:rPr>
          <w:rFonts w:ascii="Arial" w:hAnsi="Arial" w:cs="Arial"/>
          <w:szCs w:val="22"/>
        </w:rPr>
        <w:t>YOUR NAME</w:t>
      </w:r>
      <w:r w:rsidRPr="002223B2">
        <w:rPr>
          <w:rFonts w:ascii="Arial" w:hAnsi="Arial" w:cs="Arial"/>
          <w:szCs w:val="22"/>
        </w:rPr>
        <w:t xml:space="preserve"> &lt;</w:t>
      </w:r>
      <w:r w:rsidR="00931BED" w:rsidRPr="002223B2">
        <w:rPr>
          <w:rFonts w:ascii="Arial" w:hAnsi="Arial" w:cs="Arial"/>
          <w:szCs w:val="22"/>
        </w:rPr>
        <w:t>email</w:t>
      </w:r>
      <w:r w:rsidRPr="002223B2">
        <w:rPr>
          <w:rFonts w:ascii="Arial" w:hAnsi="Arial" w:cs="Arial"/>
          <w:szCs w:val="22"/>
        </w:rPr>
        <w:t>@</w:t>
      </w:r>
      <w:r w:rsidR="00931BED" w:rsidRPr="002223B2">
        <w:rPr>
          <w:rFonts w:ascii="Arial" w:hAnsi="Arial" w:cs="Arial"/>
          <w:szCs w:val="22"/>
        </w:rPr>
        <w:t>youremail</w:t>
      </w:r>
      <w:r w:rsidRPr="002223B2">
        <w:rPr>
          <w:rFonts w:ascii="Arial" w:hAnsi="Arial" w:cs="Arial"/>
          <w:szCs w:val="22"/>
        </w:rPr>
        <w:t xml:space="preserve">.com&gt; </w:t>
      </w:r>
      <w:r w:rsidRPr="002223B2">
        <w:rPr>
          <w:rFonts w:ascii="Arial" w:hAnsi="Arial" w:cs="Arial"/>
          <w:szCs w:val="22"/>
        </w:rPr>
        <w:br/>
        <w:t xml:space="preserve">Sent: </w:t>
      </w:r>
      <w:r w:rsidR="00931BED" w:rsidRPr="002223B2">
        <w:rPr>
          <w:rFonts w:ascii="Arial" w:hAnsi="Arial" w:cs="Arial"/>
          <w:szCs w:val="22"/>
        </w:rPr>
        <w:t>DAY</w:t>
      </w:r>
      <w:r w:rsidRPr="002223B2">
        <w:rPr>
          <w:rFonts w:ascii="Arial" w:hAnsi="Arial" w:cs="Arial"/>
          <w:szCs w:val="22"/>
        </w:rPr>
        <w:t xml:space="preserve">, </w:t>
      </w:r>
      <w:r w:rsidR="00931BED" w:rsidRPr="002223B2">
        <w:rPr>
          <w:rFonts w:ascii="Arial" w:hAnsi="Arial" w:cs="Arial"/>
          <w:szCs w:val="22"/>
        </w:rPr>
        <w:t>DATE</w:t>
      </w:r>
      <w:r w:rsidR="00D8515C" w:rsidRPr="002223B2">
        <w:rPr>
          <w:rFonts w:ascii="Arial" w:hAnsi="Arial" w:cs="Arial"/>
          <w:szCs w:val="22"/>
        </w:rPr>
        <w:t>,</w:t>
      </w:r>
      <w:r w:rsidRPr="002223B2">
        <w:rPr>
          <w:rFonts w:ascii="Arial" w:hAnsi="Arial" w:cs="Arial"/>
          <w:szCs w:val="22"/>
        </w:rPr>
        <w:t xml:space="preserve"> </w:t>
      </w:r>
      <w:r w:rsidR="00931BED" w:rsidRPr="002223B2">
        <w:rPr>
          <w:rFonts w:ascii="Arial" w:hAnsi="Arial" w:cs="Arial"/>
          <w:szCs w:val="22"/>
        </w:rPr>
        <w:t>TIME</w:t>
      </w:r>
    </w:p>
    <w:p w14:paraId="690A801C" w14:textId="77777777" w:rsidR="00931BED" w:rsidRPr="002223B2" w:rsidRDefault="00587188" w:rsidP="000622EB">
      <w:pPr>
        <w:pStyle w:val="PlainText"/>
        <w:spacing w:line="276" w:lineRule="auto"/>
        <w:rPr>
          <w:rFonts w:ascii="Arial" w:hAnsi="Arial" w:cs="Arial"/>
          <w:szCs w:val="22"/>
        </w:rPr>
      </w:pPr>
      <w:r w:rsidRPr="002223B2">
        <w:rPr>
          <w:rFonts w:ascii="Arial" w:hAnsi="Arial" w:cs="Arial"/>
          <w:szCs w:val="22"/>
        </w:rPr>
        <w:t xml:space="preserve">To: </w:t>
      </w:r>
      <w:hyperlink r:id="rId12" w:history="1">
        <w:r w:rsidR="00931BED" w:rsidRPr="002223B2">
          <w:rPr>
            <w:rStyle w:val="Hyperlink"/>
            <w:rFonts w:ascii="Arial" w:hAnsi="Arial" w:cs="Arial"/>
            <w:szCs w:val="22"/>
          </w:rPr>
          <w:t>prospect@yourprospect.com</w:t>
        </w:r>
      </w:hyperlink>
      <w:r w:rsidR="00931BED" w:rsidRPr="002223B2">
        <w:rPr>
          <w:rFonts w:ascii="Arial" w:hAnsi="Arial" w:cs="Arial"/>
          <w:szCs w:val="22"/>
        </w:rPr>
        <w:t xml:space="preserve"> </w:t>
      </w:r>
    </w:p>
    <w:p w14:paraId="52E18FD5" w14:textId="77777777" w:rsidR="00587188" w:rsidRPr="002223B2" w:rsidRDefault="00587188" w:rsidP="000622EB">
      <w:pPr>
        <w:pStyle w:val="PlainText"/>
        <w:spacing w:line="276" w:lineRule="auto"/>
        <w:rPr>
          <w:rFonts w:ascii="Arial" w:hAnsi="Arial" w:cs="Arial"/>
          <w:szCs w:val="22"/>
        </w:rPr>
      </w:pPr>
      <w:r w:rsidRPr="002223B2">
        <w:rPr>
          <w:rFonts w:ascii="Arial" w:hAnsi="Arial" w:cs="Arial"/>
          <w:szCs w:val="22"/>
        </w:rPr>
        <w:t xml:space="preserve">Subject: </w:t>
      </w:r>
      <w:r w:rsidR="005C10C2" w:rsidRPr="002223B2">
        <w:rPr>
          <w:rFonts w:ascii="Arial" w:hAnsi="Arial" w:cs="Arial"/>
          <w:szCs w:val="22"/>
        </w:rPr>
        <w:t>The Residual Income Secret</w:t>
      </w:r>
    </w:p>
    <w:p w14:paraId="3D86987C" w14:textId="77777777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Hi F</w:t>
      </w:r>
      <w:r>
        <w:rPr>
          <w:rFonts w:cs="Arial"/>
          <w:szCs w:val="22"/>
        </w:rPr>
        <w:t>IRST</w:t>
      </w:r>
      <w:r w:rsidRPr="002223B2">
        <w:rPr>
          <w:rFonts w:cs="Arial"/>
          <w:szCs w:val="22"/>
        </w:rPr>
        <w:t>NAME,</w:t>
      </w:r>
    </w:p>
    <w:p w14:paraId="6F94944D" w14:textId="115459CB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YOUR NAME here, from YOUR CITY, STATE. I just left you a phone message because I know </w:t>
      </w:r>
      <w:proofErr w:type="gramStart"/>
      <w:r w:rsidRPr="002223B2">
        <w:rPr>
          <w:rFonts w:cs="Arial"/>
          <w:szCs w:val="22"/>
        </w:rPr>
        <w:t>you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re</w:t>
      </w:r>
      <w:proofErr w:type="gramEnd"/>
      <w:r w:rsidRPr="002223B2">
        <w:rPr>
          <w:rFonts w:cs="Arial"/>
          <w:szCs w:val="22"/>
        </w:rPr>
        <w:t xml:space="preserve"> a networker who has been looking for residual income.</w:t>
      </w:r>
    </w:p>
    <w:p w14:paraId="320A4436" w14:textId="27068EDD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If </w:t>
      </w:r>
      <w:proofErr w:type="gramStart"/>
      <w:r w:rsidRPr="002223B2">
        <w:rPr>
          <w:rFonts w:cs="Arial"/>
          <w:szCs w:val="22"/>
        </w:rPr>
        <w:t>you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re</w:t>
      </w:r>
      <w:proofErr w:type="gramEnd"/>
      <w:r w:rsidRPr="002223B2">
        <w:rPr>
          <w:rFonts w:cs="Arial"/>
          <w:szCs w:val="22"/>
        </w:rPr>
        <w:t xml:space="preserve"> like many people, you may have hit a few roadblocks that took you off track. </w:t>
      </w:r>
    </w:p>
    <w:p w14:paraId="4EE7975E" w14:textId="77777777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The unfortunate thing is, without the proper system, building residual income on your own can be hard to impossible for 95% or more of people. </w:t>
      </w:r>
    </w:p>
    <w:p w14:paraId="25A6E37E" w14:textId="77777777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I have a solution to the problem you will want to hear.</w:t>
      </w:r>
    </w:p>
    <w:p w14:paraId="0E72134C" w14:textId="77777777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I found a way to create a high level of success for our team members by helping them build multiple streams of long term residual income through a portfolio of home businesses that put money back in people's pockets on things they are already buying; i.e., turn your existing expenses into investment strategy. </w:t>
      </w:r>
    </w:p>
    <w:p w14:paraId="495AF8C4" w14:textId="77777777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We are doing it through a platform that has evolved over the past 15 years and is </w:t>
      </w:r>
      <w:r>
        <w:rPr>
          <w:rFonts w:cs="Arial"/>
          <w:szCs w:val="22"/>
        </w:rPr>
        <w:t xml:space="preserve">has </w:t>
      </w:r>
      <w:r w:rsidRPr="002223B2">
        <w:rPr>
          <w:rFonts w:cs="Arial"/>
          <w:szCs w:val="22"/>
        </w:rPr>
        <w:t>over 7</w:t>
      </w:r>
      <w:r>
        <w:rPr>
          <w:rFonts w:cs="Arial"/>
          <w:szCs w:val="22"/>
        </w:rPr>
        <w:t>0</w:t>
      </w:r>
      <w:r w:rsidRPr="002223B2">
        <w:rPr>
          <w:rFonts w:cs="Arial"/>
          <w:szCs w:val="22"/>
        </w:rPr>
        <w:t xml:space="preserve">% </w:t>
      </w:r>
      <w:r>
        <w:rPr>
          <w:rFonts w:cs="Arial"/>
          <w:szCs w:val="22"/>
        </w:rPr>
        <w:t xml:space="preserve">of our members </w:t>
      </w:r>
      <w:r w:rsidRPr="002223B2">
        <w:rPr>
          <w:rFonts w:cs="Arial"/>
          <w:szCs w:val="22"/>
        </w:rPr>
        <w:t>success</w:t>
      </w:r>
      <w:r>
        <w:rPr>
          <w:rFonts w:cs="Arial"/>
          <w:szCs w:val="22"/>
        </w:rPr>
        <w:t>fully taking action to build their business</w:t>
      </w:r>
      <w:r w:rsidRPr="002223B2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>v</w:t>
      </w:r>
      <w:r w:rsidRPr="002223B2">
        <w:rPr>
          <w:rFonts w:cs="Arial"/>
          <w:szCs w:val="22"/>
        </w:rPr>
        <w:t>s. the average in a home business</w:t>
      </w:r>
      <w:r>
        <w:rPr>
          <w:rFonts w:cs="Arial"/>
          <w:szCs w:val="22"/>
        </w:rPr>
        <w:t>,</w:t>
      </w:r>
      <w:r w:rsidRPr="002223B2">
        <w:rPr>
          <w:rFonts w:cs="Arial"/>
          <w:szCs w:val="22"/>
        </w:rPr>
        <w:t xml:space="preserve"> which is less than 5%.</w:t>
      </w:r>
    </w:p>
    <w:p w14:paraId="42064CD9" w14:textId="77777777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We are creating a whole new paradigm in home business!</w:t>
      </w:r>
    </w:p>
    <w:p w14:paraId="06BEEBEA" w14:textId="77777777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Allow me to introduce the Residual Income Success </w:t>
      </w:r>
      <w:r>
        <w:rPr>
          <w:rFonts w:cs="Arial"/>
          <w:szCs w:val="22"/>
        </w:rPr>
        <w:t>Plan</w:t>
      </w:r>
      <w:r w:rsidRPr="002223B2">
        <w:rPr>
          <w:rFonts w:cs="Arial"/>
          <w:szCs w:val="22"/>
        </w:rPr>
        <w:t xml:space="preserve">. We help people like you create a plan that is customized to fit your specific situation. </w:t>
      </w:r>
    </w:p>
    <w:p w14:paraId="656D23A2" w14:textId="77777777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lastRenderedPageBreak/>
        <w:t>This provides you with a comfortable path to find prospects for your business and eliminates the need to sell because the initial presentations, follow-up, and enrollment of new members into your team can be done for you.</w:t>
      </w:r>
    </w:p>
    <w:p w14:paraId="26FCDD76" w14:textId="77777777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Find out how you can join us. Get all the facts at </w:t>
      </w:r>
      <w:hyperlink r:id="rId13" w:history="1">
        <w:r w:rsidRPr="002223B2">
          <w:rPr>
            <w:rStyle w:val="Hyperlink"/>
            <w:rFonts w:cs="Arial"/>
            <w:szCs w:val="22"/>
          </w:rPr>
          <w:t>https://www.residualincomesuccessplatform.com/YOURMEMBERID</w:t>
        </w:r>
      </w:hyperlink>
      <w:r w:rsidRPr="002223B2">
        <w:rPr>
          <w:rFonts w:cs="Arial"/>
          <w:szCs w:val="22"/>
        </w:rPr>
        <w:t>.</w:t>
      </w:r>
    </w:p>
    <w:p w14:paraId="4DC8C904" w14:textId="77777777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When you like what you see, request more information from a business building expert by opting in for a free consultation</w:t>
      </w:r>
    </w:p>
    <w:p w14:paraId="2AD46D6E" w14:textId="5CB12B81" w:rsidR="005319B7" w:rsidRPr="002223B2" w:rsidRDefault="005319B7" w:rsidP="005319B7">
      <w:pPr>
        <w:spacing w:line="276" w:lineRule="auto"/>
        <w:rPr>
          <w:rFonts w:cs="Arial"/>
          <w:szCs w:val="22"/>
        </w:rPr>
      </w:pPr>
      <w:proofErr w:type="gramStart"/>
      <w:r w:rsidRPr="002223B2">
        <w:rPr>
          <w:rFonts w:cs="Arial"/>
          <w:szCs w:val="22"/>
        </w:rPr>
        <w:t>I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ll</w:t>
      </w:r>
      <w:proofErr w:type="gramEnd"/>
      <w:r w:rsidRPr="002223B2">
        <w:rPr>
          <w:rFonts w:cs="Arial"/>
          <w:szCs w:val="22"/>
        </w:rPr>
        <w:t xml:space="preserve"> look forward to seeing how we can create a </w:t>
      </w:r>
      <w:r w:rsidR="00D47ACB">
        <w:rPr>
          <w:rFonts w:cs="Arial"/>
          <w:szCs w:val="22"/>
        </w:rPr>
        <w:t>"</w:t>
      </w:r>
      <w:r w:rsidRPr="002223B2">
        <w:rPr>
          <w:rFonts w:cs="Arial"/>
          <w:szCs w:val="22"/>
        </w:rPr>
        <w:t>win-win</w:t>
      </w:r>
      <w:r w:rsidR="00D47ACB">
        <w:rPr>
          <w:rFonts w:cs="Arial"/>
          <w:szCs w:val="22"/>
        </w:rPr>
        <w:t>"</w:t>
      </w:r>
      <w:r w:rsidRPr="002223B2">
        <w:rPr>
          <w:rFonts w:cs="Arial"/>
          <w:szCs w:val="22"/>
        </w:rPr>
        <w:t xml:space="preserve"> together.</w:t>
      </w:r>
    </w:p>
    <w:p w14:paraId="3276D9AC" w14:textId="77777777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YOUR FIRST NAME</w:t>
      </w:r>
    </w:p>
    <w:p w14:paraId="1489649E" w14:textId="77777777" w:rsidR="005319B7" w:rsidRPr="002223B2" w:rsidRDefault="005319B7" w:rsidP="005319B7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YOUR NAME</w:t>
      </w:r>
      <w:r w:rsidRPr="002223B2">
        <w:rPr>
          <w:rFonts w:cs="Arial"/>
          <w:szCs w:val="22"/>
        </w:rPr>
        <w:br/>
        <w:t>XXX-XXX-XXXX</w:t>
      </w:r>
      <w:r w:rsidRPr="002223B2">
        <w:rPr>
          <w:rFonts w:cs="Arial"/>
          <w:szCs w:val="22"/>
        </w:rPr>
        <w:br/>
      </w:r>
      <w:hyperlink r:id="rId14" w:history="1">
        <w:r w:rsidRPr="002223B2">
          <w:rPr>
            <w:rStyle w:val="Hyperlink"/>
            <w:rFonts w:cs="Arial"/>
            <w:szCs w:val="22"/>
          </w:rPr>
          <w:t>https://www.residualincomesuccessplatform.com/MEMBERID</w:t>
        </w:r>
      </w:hyperlink>
    </w:p>
    <w:p w14:paraId="277CC410" w14:textId="77777777" w:rsidR="00587188" w:rsidRPr="002223B2" w:rsidRDefault="005C10C2" w:rsidP="000622EB">
      <w:pPr>
        <w:spacing w:line="276" w:lineRule="auto"/>
        <w:rPr>
          <w:rFonts w:cs="Arial"/>
          <w:b/>
          <w:bCs/>
          <w:szCs w:val="22"/>
        </w:rPr>
      </w:pPr>
      <w:r w:rsidRPr="002223B2">
        <w:rPr>
          <w:rFonts w:cs="Arial"/>
          <w:b/>
          <w:bCs/>
          <w:szCs w:val="22"/>
        </w:rPr>
        <w:t>CALL 3 TAKEAWAY</w:t>
      </w:r>
    </w:p>
    <w:p w14:paraId="787A7140" w14:textId="77777777" w:rsidR="005C10C2" w:rsidRPr="002223B2" w:rsidRDefault="005C10C2" w:rsidP="000622EB">
      <w:pPr>
        <w:spacing w:line="276" w:lineRule="auto"/>
        <w:rPr>
          <w:rFonts w:cs="Arial"/>
          <w:b/>
          <w:bCs/>
          <w:szCs w:val="22"/>
        </w:rPr>
      </w:pPr>
      <w:r w:rsidRPr="002223B2">
        <w:rPr>
          <w:rFonts w:cs="Arial"/>
          <w:b/>
          <w:bCs/>
          <w:szCs w:val="22"/>
        </w:rPr>
        <w:t>SCRIPT</w:t>
      </w:r>
    </w:p>
    <w:p w14:paraId="0C57A37B" w14:textId="34F5096C" w:rsidR="000622EB" w:rsidRPr="002223B2" w:rsidRDefault="00430DE5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YOUR NAME here, from YOUR CITY, STATE.</w:t>
      </w:r>
      <w:r w:rsidR="000622EB" w:rsidRPr="002223B2">
        <w:rPr>
          <w:rFonts w:cs="Arial"/>
          <w:szCs w:val="22"/>
        </w:rPr>
        <w:t xml:space="preserve"> calling again. I realize there is a fine line between good follow up and stalking, and </w:t>
      </w:r>
      <w:r w:rsidR="00141A2A" w:rsidRPr="002223B2">
        <w:rPr>
          <w:rFonts w:cs="Arial"/>
          <w:szCs w:val="22"/>
        </w:rPr>
        <w:t>I certainly do not want to cross that line so this will be my final follow-up with you unless I hear back from you</w:t>
      </w:r>
      <w:r w:rsidR="001214E5" w:rsidRPr="002223B2">
        <w:rPr>
          <w:rFonts w:cs="Arial"/>
          <w:szCs w:val="22"/>
        </w:rPr>
        <w:t>.</w:t>
      </w:r>
    </w:p>
    <w:p w14:paraId="4F5B44A5" w14:textId="590B5001" w:rsidR="005319B7" w:rsidRDefault="000622EB" w:rsidP="000622EB">
      <w:pPr>
        <w:spacing w:line="276" w:lineRule="auto"/>
        <w:rPr>
          <w:rFonts w:cs="Arial"/>
          <w:szCs w:val="22"/>
        </w:rPr>
      </w:pPr>
      <w:proofErr w:type="gramStart"/>
      <w:r w:rsidRPr="002223B2">
        <w:rPr>
          <w:rFonts w:cs="Arial"/>
          <w:szCs w:val="22"/>
        </w:rPr>
        <w:t>I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d</w:t>
      </w:r>
      <w:proofErr w:type="gramEnd"/>
      <w:r w:rsidRPr="002223B2">
        <w:rPr>
          <w:rFonts w:cs="Arial"/>
          <w:szCs w:val="22"/>
        </w:rPr>
        <w:t xml:space="preserve"> love to help you get </w:t>
      </w:r>
      <w:r w:rsidR="00141A2A" w:rsidRPr="002223B2">
        <w:rPr>
          <w:rFonts w:cs="Arial"/>
          <w:szCs w:val="22"/>
        </w:rPr>
        <w:t xml:space="preserve">some </w:t>
      </w:r>
      <w:r w:rsidRPr="002223B2">
        <w:rPr>
          <w:rFonts w:cs="Arial"/>
          <w:szCs w:val="22"/>
        </w:rPr>
        <w:t>residual income rolling. I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ll email</w:t>
      </w:r>
      <w:r w:rsidR="000E5184" w:rsidRPr="002223B2">
        <w:rPr>
          <w:rFonts w:cs="Arial"/>
          <w:szCs w:val="22"/>
        </w:rPr>
        <w:t xml:space="preserve"> you</w:t>
      </w:r>
      <w:r w:rsidRPr="002223B2">
        <w:rPr>
          <w:rFonts w:cs="Arial"/>
          <w:szCs w:val="22"/>
        </w:rPr>
        <w:t xml:space="preserve"> </w:t>
      </w:r>
      <w:r w:rsidR="000E5184" w:rsidRPr="002223B2">
        <w:rPr>
          <w:rFonts w:cs="Arial"/>
          <w:szCs w:val="22"/>
        </w:rPr>
        <w:t xml:space="preserve">again with </w:t>
      </w:r>
      <w:r w:rsidRPr="002223B2">
        <w:rPr>
          <w:rFonts w:cs="Arial"/>
          <w:szCs w:val="22"/>
        </w:rPr>
        <w:t xml:space="preserve">a website to check out and see if building multiple streams of long term residual income through a home business that put money back in people's pockets on things they are already buying would help you </w:t>
      </w:r>
      <w:r w:rsidR="00D96DDA" w:rsidRPr="002223B2">
        <w:rPr>
          <w:rFonts w:cs="Arial"/>
          <w:szCs w:val="22"/>
        </w:rPr>
        <w:t xml:space="preserve">now. </w:t>
      </w:r>
    </w:p>
    <w:p w14:paraId="192769A5" w14:textId="3B79EBE3" w:rsidR="000622EB" w:rsidRPr="002223B2" w:rsidRDefault="00141A2A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This could enable you to start a new business or complement and feed into your current business(es).</w:t>
      </w:r>
    </w:p>
    <w:p w14:paraId="180CAF1E" w14:textId="77777777" w:rsidR="000622EB" w:rsidRPr="002223B2" w:rsidRDefault="000622EB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Watch for my email.</w:t>
      </w:r>
    </w:p>
    <w:p w14:paraId="39A6D303" w14:textId="0E1058F5" w:rsidR="005C10C2" w:rsidRPr="002223B2" w:rsidRDefault="000622EB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I </w:t>
      </w:r>
      <w:proofErr w:type="gramStart"/>
      <w:r w:rsidRPr="002223B2">
        <w:rPr>
          <w:rFonts w:cs="Arial"/>
          <w:szCs w:val="22"/>
        </w:rPr>
        <w:t>don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t</w:t>
      </w:r>
      <w:proofErr w:type="gramEnd"/>
      <w:r w:rsidRPr="002223B2">
        <w:rPr>
          <w:rFonts w:cs="Arial"/>
          <w:szCs w:val="22"/>
        </w:rPr>
        <w:t xml:space="preserve"> have another call set so getting help in building residual income is in your hands now. If I don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 xml:space="preserve">t hear from </w:t>
      </w:r>
      <w:proofErr w:type="gramStart"/>
      <w:r w:rsidRPr="002223B2">
        <w:rPr>
          <w:rFonts w:cs="Arial"/>
          <w:szCs w:val="22"/>
        </w:rPr>
        <w:t>you</w:t>
      </w:r>
      <w:proofErr w:type="gramEnd"/>
      <w:r w:rsidRPr="002223B2">
        <w:rPr>
          <w:rFonts w:cs="Arial"/>
          <w:szCs w:val="22"/>
        </w:rPr>
        <w:t xml:space="preserve"> I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 xml:space="preserve">ll </w:t>
      </w:r>
      <w:r w:rsidR="00141A2A" w:rsidRPr="002223B2">
        <w:rPr>
          <w:rFonts w:cs="Arial"/>
          <w:szCs w:val="22"/>
        </w:rPr>
        <w:t xml:space="preserve">assume you are not interested and </w:t>
      </w:r>
      <w:r w:rsidRPr="002223B2">
        <w:rPr>
          <w:rFonts w:cs="Arial"/>
          <w:szCs w:val="22"/>
        </w:rPr>
        <w:t>wish you the best of luck.</w:t>
      </w:r>
    </w:p>
    <w:p w14:paraId="7AE0CE66" w14:textId="77777777" w:rsidR="005319B7" w:rsidRDefault="005319B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beforeAutospacing="0" w:after="160" w:afterAutospacing="0" w:line="259" w:lineRule="auto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br w:type="page"/>
      </w:r>
    </w:p>
    <w:p w14:paraId="4FF9EE02" w14:textId="7B655E55" w:rsidR="005C10C2" w:rsidRPr="002223B2" w:rsidRDefault="005C10C2" w:rsidP="000622EB">
      <w:pPr>
        <w:spacing w:line="276" w:lineRule="auto"/>
        <w:rPr>
          <w:rFonts w:cs="Arial"/>
          <w:b/>
          <w:bCs/>
          <w:szCs w:val="22"/>
        </w:rPr>
      </w:pPr>
      <w:r w:rsidRPr="002223B2">
        <w:rPr>
          <w:rFonts w:cs="Arial"/>
          <w:b/>
          <w:bCs/>
          <w:szCs w:val="22"/>
        </w:rPr>
        <w:lastRenderedPageBreak/>
        <w:t>EMAIL</w:t>
      </w:r>
    </w:p>
    <w:p w14:paraId="422CAD5A" w14:textId="5A85AD1E" w:rsidR="00D96DDA" w:rsidRPr="002223B2" w:rsidRDefault="00D96DDA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SUBJ: The Fine Line…</w:t>
      </w:r>
    </w:p>
    <w:p w14:paraId="47031B61" w14:textId="77777777" w:rsidR="005C10C2" w:rsidRPr="002223B2" w:rsidRDefault="005C10C2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Hi FNAME, </w:t>
      </w:r>
      <w:r w:rsidR="00430DE5" w:rsidRPr="002223B2">
        <w:rPr>
          <w:rFonts w:cs="Arial"/>
          <w:szCs w:val="22"/>
        </w:rPr>
        <w:t xml:space="preserve">YOUR NAME here, from YOUR CITY, STATE </w:t>
      </w:r>
      <w:r w:rsidRPr="002223B2">
        <w:rPr>
          <w:rFonts w:cs="Arial"/>
          <w:szCs w:val="22"/>
        </w:rPr>
        <w:t>again. I just called and had to leave another phone message.</w:t>
      </w:r>
    </w:p>
    <w:p w14:paraId="0E4020CF" w14:textId="77777777" w:rsidR="0001726A" w:rsidRPr="002223B2" w:rsidRDefault="005C10C2" w:rsidP="0001726A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I realize there is a fine line between good follow up and stalking, and </w:t>
      </w:r>
      <w:r w:rsidR="0001726A" w:rsidRPr="002223B2">
        <w:rPr>
          <w:rFonts w:cs="Arial"/>
          <w:szCs w:val="22"/>
        </w:rPr>
        <w:t>I certainly do not want to cross that line so this will be my final follow-up with you unless I hear back from you.</w:t>
      </w:r>
    </w:p>
    <w:p w14:paraId="35A6BFDA" w14:textId="1587BB43" w:rsidR="005C10C2" w:rsidRPr="002223B2" w:rsidRDefault="005C10C2" w:rsidP="000622EB">
      <w:pPr>
        <w:spacing w:line="276" w:lineRule="auto"/>
        <w:rPr>
          <w:rFonts w:cs="Arial"/>
          <w:szCs w:val="22"/>
        </w:rPr>
      </w:pPr>
      <w:proofErr w:type="gramStart"/>
      <w:r w:rsidRPr="002223B2">
        <w:rPr>
          <w:rFonts w:cs="Arial"/>
          <w:szCs w:val="22"/>
        </w:rPr>
        <w:t>I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d</w:t>
      </w:r>
      <w:proofErr w:type="gramEnd"/>
      <w:r w:rsidRPr="002223B2">
        <w:rPr>
          <w:rFonts w:cs="Arial"/>
          <w:szCs w:val="22"/>
        </w:rPr>
        <w:t xml:space="preserve"> love to help you get </w:t>
      </w:r>
      <w:r w:rsidR="00141A2A" w:rsidRPr="002223B2">
        <w:rPr>
          <w:rFonts w:cs="Arial"/>
          <w:szCs w:val="22"/>
        </w:rPr>
        <w:t xml:space="preserve">some </w:t>
      </w:r>
      <w:r w:rsidRPr="002223B2">
        <w:rPr>
          <w:rFonts w:cs="Arial"/>
          <w:szCs w:val="22"/>
        </w:rPr>
        <w:t xml:space="preserve">residual income rolling. I invite you one final time to check out </w:t>
      </w:r>
      <w:hyperlink r:id="rId15" w:history="1">
        <w:r w:rsidR="00430DE5" w:rsidRPr="002223B2">
          <w:rPr>
            <w:rStyle w:val="Hyperlink"/>
            <w:rFonts w:cs="Arial"/>
            <w:szCs w:val="22"/>
          </w:rPr>
          <w:t>https://www.residualincomesuccessplatform.com/MEMBERID</w:t>
        </w:r>
      </w:hyperlink>
      <w:r w:rsidRPr="002223B2">
        <w:rPr>
          <w:rFonts w:cs="Arial"/>
          <w:szCs w:val="22"/>
        </w:rPr>
        <w:t>.</w:t>
      </w:r>
    </w:p>
    <w:p w14:paraId="591AEABB" w14:textId="785F0E94" w:rsidR="005C10C2" w:rsidRPr="002223B2" w:rsidRDefault="005C10C2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See how </w:t>
      </w:r>
      <w:proofErr w:type="gramStart"/>
      <w:r w:rsidRPr="002223B2">
        <w:rPr>
          <w:rFonts w:cs="Arial"/>
          <w:szCs w:val="22"/>
        </w:rPr>
        <w:t>we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re</w:t>
      </w:r>
      <w:proofErr w:type="gramEnd"/>
      <w:r w:rsidRPr="002223B2">
        <w:rPr>
          <w:rFonts w:cs="Arial"/>
          <w:szCs w:val="22"/>
        </w:rPr>
        <w:t xml:space="preserve"> helping people just like you build multiple streams of </w:t>
      </w:r>
      <w:r w:rsidR="005319B7" w:rsidRPr="002223B2">
        <w:rPr>
          <w:rFonts w:cs="Arial"/>
          <w:szCs w:val="22"/>
        </w:rPr>
        <w:t>long-term</w:t>
      </w:r>
      <w:r w:rsidRPr="002223B2">
        <w:rPr>
          <w:rFonts w:cs="Arial"/>
          <w:szCs w:val="22"/>
        </w:rPr>
        <w:t xml:space="preserve"> residual income through a home business that put money back in people's pockets on things they are already buying.</w:t>
      </w:r>
    </w:p>
    <w:p w14:paraId="78ABEE48" w14:textId="77777777" w:rsidR="00D96DDA" w:rsidRPr="002223B2" w:rsidRDefault="005C10C2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YOU can help </w:t>
      </w:r>
      <w:r w:rsidR="00D96DDA" w:rsidRPr="002223B2">
        <w:rPr>
          <w:rFonts w:cs="Arial"/>
          <w:szCs w:val="22"/>
        </w:rPr>
        <w:t xml:space="preserve">BOTH </w:t>
      </w:r>
      <w:r w:rsidRPr="002223B2">
        <w:rPr>
          <w:rFonts w:cs="Arial"/>
          <w:szCs w:val="22"/>
        </w:rPr>
        <w:t xml:space="preserve">yourself and others turn your existing expenses into </w:t>
      </w:r>
      <w:r w:rsidR="000622EB" w:rsidRPr="002223B2">
        <w:rPr>
          <w:rFonts w:cs="Arial"/>
          <w:szCs w:val="22"/>
        </w:rPr>
        <w:t xml:space="preserve">an </w:t>
      </w:r>
      <w:r w:rsidRPr="002223B2">
        <w:rPr>
          <w:rFonts w:cs="Arial"/>
          <w:szCs w:val="22"/>
        </w:rPr>
        <w:t xml:space="preserve">investment strategy.  </w:t>
      </w:r>
    </w:p>
    <w:p w14:paraId="0B596E69" w14:textId="77777777" w:rsidR="00D177A8" w:rsidRDefault="005C10C2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Remember, we are doing this through a platform that is creating over </w:t>
      </w:r>
      <w:r w:rsidR="00141A2A" w:rsidRPr="002223B2">
        <w:rPr>
          <w:rFonts w:cs="Arial"/>
          <w:szCs w:val="22"/>
        </w:rPr>
        <w:t>7</w:t>
      </w:r>
      <w:r w:rsidR="00D177A8">
        <w:rPr>
          <w:rFonts w:cs="Arial"/>
          <w:szCs w:val="22"/>
        </w:rPr>
        <w:t>0</w:t>
      </w:r>
      <w:r w:rsidRPr="002223B2">
        <w:rPr>
          <w:rFonts w:cs="Arial"/>
          <w:szCs w:val="22"/>
        </w:rPr>
        <w:t>% success rate</w:t>
      </w:r>
      <w:r w:rsidR="00D177A8">
        <w:rPr>
          <w:rFonts w:cs="Arial"/>
          <w:szCs w:val="22"/>
        </w:rPr>
        <w:t>s</w:t>
      </w:r>
      <w:r w:rsidRPr="002223B2">
        <w:rPr>
          <w:rFonts w:cs="Arial"/>
          <w:szCs w:val="22"/>
        </w:rPr>
        <w:t xml:space="preserve"> instead of the meager 5% average home businesses </w:t>
      </w:r>
      <w:r w:rsidR="00141A2A" w:rsidRPr="002223B2">
        <w:rPr>
          <w:rFonts w:cs="Arial"/>
          <w:szCs w:val="22"/>
        </w:rPr>
        <w:t xml:space="preserve">typically </w:t>
      </w:r>
      <w:r w:rsidRPr="002223B2">
        <w:rPr>
          <w:rFonts w:cs="Arial"/>
          <w:szCs w:val="22"/>
        </w:rPr>
        <w:t xml:space="preserve">experience. </w:t>
      </w:r>
    </w:p>
    <w:p w14:paraId="7EE88645" w14:textId="00ED7835" w:rsidR="00141A2A" w:rsidRPr="002223B2" w:rsidRDefault="00141A2A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We are creating a whole new paradigm in home business!</w:t>
      </w:r>
    </w:p>
    <w:p w14:paraId="397413BB" w14:textId="72765BE7" w:rsidR="005C10C2" w:rsidRPr="002223B2" w:rsidRDefault="005C10C2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If I </w:t>
      </w:r>
      <w:proofErr w:type="gramStart"/>
      <w:r w:rsidRPr="002223B2">
        <w:rPr>
          <w:rFonts w:cs="Arial"/>
          <w:szCs w:val="22"/>
        </w:rPr>
        <w:t>don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t</w:t>
      </w:r>
      <w:proofErr w:type="gramEnd"/>
      <w:r w:rsidRPr="002223B2">
        <w:rPr>
          <w:rFonts w:cs="Arial"/>
          <w:szCs w:val="22"/>
        </w:rPr>
        <w:t xml:space="preserve"> hear from you, I won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t be calling again. </w:t>
      </w:r>
      <w:proofErr w:type="gramStart"/>
      <w:r w:rsidRPr="002223B2">
        <w:rPr>
          <w:rFonts w:cs="Arial"/>
          <w:szCs w:val="22"/>
        </w:rPr>
        <w:t>So</w:t>
      </w:r>
      <w:proofErr w:type="gramEnd"/>
      <w:r w:rsidRPr="002223B2">
        <w:rPr>
          <w:rFonts w:cs="Arial"/>
          <w:szCs w:val="22"/>
        </w:rPr>
        <w:t xml:space="preserve"> getting my help in using this unique </w:t>
      </w:r>
      <w:r w:rsidR="00D177A8">
        <w:rPr>
          <w:rFonts w:cs="Arial"/>
          <w:szCs w:val="22"/>
        </w:rPr>
        <w:t>residual income plan</w:t>
      </w:r>
      <w:r w:rsidR="00141A2A" w:rsidRPr="002223B2">
        <w:rPr>
          <w:rFonts w:cs="Arial"/>
          <w:szCs w:val="22"/>
        </w:rPr>
        <w:t xml:space="preserve"> and platform </w:t>
      </w:r>
      <w:r w:rsidRPr="002223B2">
        <w:rPr>
          <w:rFonts w:cs="Arial"/>
          <w:szCs w:val="22"/>
        </w:rPr>
        <w:t xml:space="preserve"> for residual income building is totally in your hands now.</w:t>
      </w:r>
    </w:p>
    <w:p w14:paraId="3525C0C8" w14:textId="27A6D23F" w:rsidR="005C10C2" w:rsidRPr="002223B2" w:rsidRDefault="005C10C2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I hope to hear from you within the next week.</w:t>
      </w:r>
    </w:p>
    <w:p w14:paraId="046175F4" w14:textId="2F872BB0" w:rsidR="005C10C2" w:rsidRPr="002223B2" w:rsidRDefault="005C10C2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If I </w:t>
      </w:r>
      <w:proofErr w:type="gramStart"/>
      <w:r w:rsidRPr="002223B2">
        <w:rPr>
          <w:rFonts w:cs="Arial"/>
          <w:szCs w:val="22"/>
        </w:rPr>
        <w:t>don</w:t>
      </w:r>
      <w:r w:rsidR="00D47ACB">
        <w:rPr>
          <w:rFonts w:cs="Arial"/>
          <w:szCs w:val="22"/>
        </w:rPr>
        <w:t>'</w:t>
      </w:r>
      <w:r w:rsidRPr="002223B2">
        <w:rPr>
          <w:rFonts w:cs="Arial"/>
          <w:szCs w:val="22"/>
        </w:rPr>
        <w:t>t</w:t>
      </w:r>
      <w:proofErr w:type="gramEnd"/>
      <w:r w:rsidRPr="002223B2">
        <w:rPr>
          <w:rFonts w:cs="Arial"/>
          <w:szCs w:val="22"/>
        </w:rPr>
        <w:t xml:space="preserve"> hear from you, </w:t>
      </w:r>
      <w:r w:rsidR="00141A2A" w:rsidRPr="002223B2">
        <w:rPr>
          <w:rFonts w:cs="Arial"/>
          <w:szCs w:val="22"/>
        </w:rPr>
        <w:t xml:space="preserve">I will assume you are not </w:t>
      </w:r>
      <w:r w:rsidR="00D177A8" w:rsidRPr="002223B2">
        <w:rPr>
          <w:rFonts w:cs="Arial"/>
          <w:szCs w:val="22"/>
        </w:rPr>
        <w:t>interested,</w:t>
      </w:r>
      <w:r w:rsidR="00141A2A" w:rsidRPr="002223B2">
        <w:rPr>
          <w:rFonts w:cs="Arial"/>
          <w:szCs w:val="22"/>
        </w:rPr>
        <w:t xml:space="preserve"> and </w:t>
      </w:r>
      <w:r w:rsidRPr="002223B2">
        <w:rPr>
          <w:rFonts w:cs="Arial"/>
          <w:szCs w:val="22"/>
        </w:rPr>
        <w:t>I wish you the best of luck.</w:t>
      </w:r>
    </w:p>
    <w:p w14:paraId="29F6B515" w14:textId="77777777" w:rsidR="00430DE5" w:rsidRPr="002223B2" w:rsidRDefault="00430DE5" w:rsidP="00430DE5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YOUR FIRST NAME</w:t>
      </w:r>
    </w:p>
    <w:p w14:paraId="788DBD3E" w14:textId="77777777" w:rsidR="00430DE5" w:rsidRPr="002223B2" w:rsidRDefault="00430DE5" w:rsidP="00430DE5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YOUR NAME</w:t>
      </w:r>
    </w:p>
    <w:p w14:paraId="70A1F2D3" w14:textId="77777777" w:rsidR="00430DE5" w:rsidRPr="002223B2" w:rsidRDefault="00430DE5" w:rsidP="00430DE5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>XXX-XXX-XXXX</w:t>
      </w:r>
      <w:r w:rsidRPr="002223B2">
        <w:rPr>
          <w:rFonts w:cs="Arial"/>
          <w:szCs w:val="22"/>
        </w:rPr>
        <w:br/>
      </w:r>
      <w:hyperlink r:id="rId16" w:history="1">
        <w:r w:rsidRPr="002223B2">
          <w:rPr>
            <w:rStyle w:val="Hyperlink"/>
            <w:rFonts w:cs="Arial"/>
            <w:szCs w:val="22"/>
          </w:rPr>
          <w:t>https://www.residualincomesuccessplatform.com/MEMBERID</w:t>
        </w:r>
      </w:hyperlink>
    </w:p>
    <w:p w14:paraId="0FED79DF" w14:textId="77777777" w:rsidR="005C10C2" w:rsidRPr="002223B2" w:rsidRDefault="005C10C2" w:rsidP="000622EB">
      <w:pPr>
        <w:spacing w:line="276" w:lineRule="auto"/>
        <w:rPr>
          <w:rFonts w:cs="Arial"/>
          <w:szCs w:val="22"/>
        </w:rPr>
      </w:pPr>
    </w:p>
    <w:p w14:paraId="2469252C" w14:textId="77777777" w:rsidR="00FE26FD" w:rsidRPr="002223B2" w:rsidRDefault="00FE26FD" w:rsidP="000622EB">
      <w:pPr>
        <w:spacing w:line="276" w:lineRule="auto"/>
        <w:rPr>
          <w:rFonts w:cs="Arial"/>
          <w:szCs w:val="22"/>
        </w:rPr>
      </w:pPr>
      <w:r w:rsidRPr="002223B2">
        <w:rPr>
          <w:rFonts w:cs="Arial"/>
          <w:szCs w:val="22"/>
        </w:rPr>
        <w:t xml:space="preserve"> </w:t>
      </w:r>
    </w:p>
    <w:p w14:paraId="70C3D58F" w14:textId="77777777" w:rsidR="00825438" w:rsidRPr="002223B2" w:rsidRDefault="00825438" w:rsidP="000622EB">
      <w:pPr>
        <w:spacing w:line="276" w:lineRule="auto"/>
        <w:rPr>
          <w:rFonts w:cs="Arial"/>
          <w:szCs w:val="22"/>
        </w:rPr>
      </w:pPr>
    </w:p>
    <w:sectPr w:rsidR="00825438" w:rsidRPr="002223B2" w:rsidSect="00B615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9A5577"/>
    <w:multiLevelType w:val="hybridMultilevel"/>
    <w:tmpl w:val="F42257CE"/>
    <w:lvl w:ilvl="0" w:tplc="F06E5A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3BEC6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C2FA4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7E253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E4BD5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B423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65C33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60069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6A457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E046D94"/>
    <w:multiLevelType w:val="hybridMultilevel"/>
    <w:tmpl w:val="BE264D0A"/>
    <w:lvl w:ilvl="0" w:tplc="56DC9F38">
      <w:start w:val="1"/>
      <w:numFmt w:val="decimal"/>
      <w:lvlText w:val="%1."/>
      <w:lvlJc w:val="left"/>
      <w:pPr>
        <w:ind w:left="720" w:hanging="360"/>
      </w:pPr>
      <w:rPr>
        <w:rFonts w:hint="default"/>
        <w:i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zNDQxMDA1M7MwtTRR0lEKTi0uzszPAykwqwUASFFRESwAAAA="/>
  </w:docVars>
  <w:rsids>
    <w:rsidRoot w:val="000C3E97"/>
    <w:rsid w:val="0001726A"/>
    <w:rsid w:val="000622EB"/>
    <w:rsid w:val="000C3E97"/>
    <w:rsid w:val="000E5184"/>
    <w:rsid w:val="001214E5"/>
    <w:rsid w:val="00141A2A"/>
    <w:rsid w:val="002223B2"/>
    <w:rsid w:val="00283918"/>
    <w:rsid w:val="00305868"/>
    <w:rsid w:val="003B6E8C"/>
    <w:rsid w:val="003B77DE"/>
    <w:rsid w:val="00430DE5"/>
    <w:rsid w:val="005319B7"/>
    <w:rsid w:val="005409AC"/>
    <w:rsid w:val="00587188"/>
    <w:rsid w:val="005C10C2"/>
    <w:rsid w:val="00643339"/>
    <w:rsid w:val="00680271"/>
    <w:rsid w:val="00711A4B"/>
    <w:rsid w:val="00714C23"/>
    <w:rsid w:val="00766078"/>
    <w:rsid w:val="00793F65"/>
    <w:rsid w:val="007D6E1A"/>
    <w:rsid w:val="0080091A"/>
    <w:rsid w:val="00825438"/>
    <w:rsid w:val="00931BED"/>
    <w:rsid w:val="00972DF7"/>
    <w:rsid w:val="009B01A6"/>
    <w:rsid w:val="00A06058"/>
    <w:rsid w:val="00A202AE"/>
    <w:rsid w:val="00A328CB"/>
    <w:rsid w:val="00B4165E"/>
    <w:rsid w:val="00B561C0"/>
    <w:rsid w:val="00B6157A"/>
    <w:rsid w:val="00C7100E"/>
    <w:rsid w:val="00D177A8"/>
    <w:rsid w:val="00D47ACB"/>
    <w:rsid w:val="00D8515C"/>
    <w:rsid w:val="00D96DDA"/>
    <w:rsid w:val="00E17378"/>
    <w:rsid w:val="00EE5E73"/>
    <w:rsid w:val="00F45190"/>
    <w:rsid w:val="00FE2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DF818"/>
  <w15:docId w15:val="{12FC6509-3545-4FA6-A2AC-8456D3862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 Unicode MS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9B7"/>
    <w:pPr>
      <w:pBdr>
        <w:top w:val="nil"/>
        <w:left w:val="nil"/>
        <w:bottom w:val="nil"/>
        <w:right w:val="nil"/>
        <w:between w:val="nil"/>
        <w:bar w:val="nil"/>
      </w:pBdr>
      <w:spacing w:before="100" w:beforeAutospacing="1" w:after="100" w:afterAutospacing="1" w:line="240" w:lineRule="auto"/>
    </w:pPr>
    <w:rPr>
      <w:rFonts w:cs="Times New Roman"/>
      <w:szCs w:val="24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26FD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26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26FD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5871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0" w:beforeAutospacing="0" w:after="0" w:afterAutospacing="0"/>
    </w:pPr>
    <w:rPr>
      <w:rFonts w:ascii="Calibri" w:eastAsiaTheme="minorHAnsi" w:hAnsi="Calibri" w:cstheme="minorBidi"/>
      <w:szCs w:val="21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7188"/>
    <w:rPr>
      <w:rFonts w:ascii="Calibri" w:eastAsiaTheme="minorHAnsi" w:hAnsi="Calibri" w:cstheme="minorBidi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737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378"/>
    <w:rPr>
      <w:rFonts w:ascii="Tahoma" w:hAnsi="Tahoma" w:cs="Tahoma"/>
      <w:sz w:val="16"/>
      <w:szCs w:val="16"/>
      <w:bdr w:val="nil"/>
    </w:rPr>
  </w:style>
  <w:style w:type="character" w:styleId="CommentReference">
    <w:name w:val="annotation reference"/>
    <w:basedOn w:val="DefaultParagraphFont"/>
    <w:uiPriority w:val="99"/>
    <w:semiHidden/>
    <w:unhideWhenUsed/>
    <w:rsid w:val="00E173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73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7378"/>
    <w:rPr>
      <w:rFonts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3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378"/>
    <w:rPr>
      <w:rFonts w:cs="Times New Roman"/>
      <w:b/>
      <w:bCs/>
      <w:sz w:val="20"/>
      <w:szCs w:val="2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3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634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217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698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6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7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6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3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residualincomesuccessplatform.com/YOURMEMBERID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gpncenter.com/" TargetMode="External"/><Relationship Id="rId12" Type="http://schemas.openxmlformats.org/officeDocument/2006/relationships/hyperlink" Target="mailto:prospect@yourprospect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residualincomesuccessplatform.com/MEMBERID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residualincomesuccessplatform.com/YOURMEMBERID" TargetMode="External"/><Relationship Id="rId11" Type="http://schemas.openxmlformats.org/officeDocument/2006/relationships/hyperlink" Target="https://www.residualincomesuccessplatform.com/MEMBERI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residualincomesuccessplatform.com/MEMBERID" TargetMode="External"/><Relationship Id="rId10" Type="http://schemas.openxmlformats.org/officeDocument/2006/relationships/hyperlink" Target="https://www.residualincomesuccessplatform.com/YOURMEMBERI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residualincomesuccessplatform.com/MEMBER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68526-599E-4DB9-B2FF-15F1E78F4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1749</Words>
  <Characters>997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Gluth</dc:creator>
  <cp:lastModifiedBy>Bill Gluth</cp:lastModifiedBy>
  <cp:revision>4</cp:revision>
  <dcterms:created xsi:type="dcterms:W3CDTF">2020-05-20T18:57:00Z</dcterms:created>
  <dcterms:modified xsi:type="dcterms:W3CDTF">2020-05-20T19:11:00Z</dcterms:modified>
</cp:coreProperties>
</file>